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93C21" w14:textId="6171154E" w:rsidR="001903E6" w:rsidRDefault="00BA55CD" w:rsidP="006315AC">
      <w:pPr>
        <w:spacing w:after="120" w:line="240" w:lineRule="auto"/>
        <w:rPr>
          <w:rFonts w:ascii="Arial" w:hAnsi="Arial" w:cs="Arial"/>
          <w:b/>
          <w:noProof/>
          <w:color w:val="183E78"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58752" behindDoc="0" locked="0" layoutInCell="1" allowOverlap="1" wp14:anchorId="72E5426C" wp14:editId="1D132775">
            <wp:simplePos x="0" y="0"/>
            <wp:positionH relativeFrom="page">
              <wp:posOffset>4387850</wp:posOffset>
            </wp:positionH>
            <wp:positionV relativeFrom="paragraph">
              <wp:posOffset>273050</wp:posOffset>
            </wp:positionV>
            <wp:extent cx="2076450" cy="848995"/>
            <wp:effectExtent l="0" t="0" r="0" b="0"/>
            <wp:wrapThrough wrapText="bothSides">
              <wp:wrapPolygon edited="0">
                <wp:start x="6936" y="485"/>
                <wp:lineTo x="3963" y="1939"/>
                <wp:lineTo x="793" y="5816"/>
                <wp:lineTo x="793" y="9693"/>
                <wp:lineTo x="2180" y="16963"/>
                <wp:lineTo x="2972" y="19387"/>
                <wp:lineTo x="4756" y="19387"/>
                <wp:lineTo x="21006" y="17448"/>
                <wp:lineTo x="21204" y="15509"/>
                <wp:lineTo x="19618" y="8239"/>
                <wp:lineTo x="8125" y="485"/>
                <wp:lineTo x="6936" y="485"/>
              </wp:wrapPolygon>
            </wp:wrapThrough>
            <wp:docPr id="4" name="Picture 4" descr="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CF75728-F139-4935-A9AF-A0A4C0E07B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8CF75728-F139-4935-A9AF-A0A4C0E07B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706E">
        <w:rPr>
          <w:noProof/>
          <w:lang w:eastAsia="en-GB"/>
        </w:rPr>
        <w:t xml:space="preserve">                                                   </w:t>
      </w:r>
      <w:r w:rsidR="001903E6">
        <w:rPr>
          <w:rFonts w:ascii="Goldplay Alt Medium" w:hAnsi="Goldplay Alt Medium" w:cs="Arial"/>
          <w:bCs/>
          <w:noProof/>
          <w:lang w:eastAsia="en-GB"/>
        </w:rPr>
        <w:drawing>
          <wp:inline distT="0" distB="0" distL="0" distR="0" wp14:anchorId="323B3242" wp14:editId="2403EDD0">
            <wp:extent cx="3143250" cy="1003300"/>
            <wp:effectExtent l="0" t="0" r="0" b="635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3135" cy="1012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2E26">
        <w:rPr>
          <w:rFonts w:ascii="Arial" w:hAnsi="Arial" w:cs="Arial"/>
          <w:b/>
          <w:noProof/>
          <w:color w:val="183E78"/>
          <w:sz w:val="24"/>
          <w:szCs w:val="24"/>
        </w:rPr>
        <w:t xml:space="preserve">                                                          </w:t>
      </w:r>
      <w:r w:rsidR="001903E6">
        <w:rPr>
          <w:rFonts w:ascii="Arial" w:hAnsi="Arial" w:cs="Arial"/>
          <w:b/>
          <w:noProof/>
          <w:color w:val="183E78"/>
          <w:sz w:val="24"/>
          <w:szCs w:val="24"/>
        </w:rPr>
        <w:t xml:space="preserve">  </w:t>
      </w:r>
    </w:p>
    <w:p w14:paraId="4A9E2D3E" w14:textId="479CB24D" w:rsidR="00FE2E26" w:rsidRDefault="0066706E" w:rsidP="006315AC">
      <w:pPr>
        <w:spacing w:after="120" w:line="240" w:lineRule="auto"/>
        <w:rPr>
          <w:rFonts w:ascii="Goldplay Alt Medium" w:hAnsi="Goldplay Alt Medium" w:cs="Arial"/>
          <w:bCs/>
          <w:noProof/>
          <w:lang w:eastAsia="en-GB"/>
        </w:rPr>
      </w:pPr>
      <w:r>
        <w:rPr>
          <w:rFonts w:ascii="Arial" w:hAnsi="Arial" w:cs="Arial"/>
          <w:b/>
          <w:noProof/>
          <w:color w:val="183E78"/>
          <w:sz w:val="24"/>
          <w:szCs w:val="24"/>
        </w:rPr>
        <w:t xml:space="preserve">                     </w:t>
      </w:r>
    </w:p>
    <w:p w14:paraId="00C3175B" w14:textId="452EE07D" w:rsidR="008520B3" w:rsidRDefault="00FE2E26" w:rsidP="006315AC">
      <w:pPr>
        <w:spacing w:after="120" w:line="240" w:lineRule="auto"/>
        <w:rPr>
          <w:rFonts w:ascii="Arial" w:hAnsi="Arial" w:cs="Arial"/>
          <w:b/>
          <w:color w:val="183E78"/>
          <w:sz w:val="24"/>
          <w:szCs w:val="24"/>
        </w:rPr>
      </w:pPr>
      <w:r>
        <w:rPr>
          <w:rFonts w:ascii="Goldplay Alt Medium" w:hAnsi="Goldplay Alt Medium" w:cs="Arial"/>
          <w:bCs/>
          <w:noProof/>
          <w:lang w:eastAsia="en-GB"/>
        </w:rPr>
        <w:t xml:space="preserve">   </w:t>
      </w:r>
      <w:r>
        <w:rPr>
          <w:rFonts w:ascii="Arial" w:hAnsi="Arial" w:cs="Arial"/>
          <w:b/>
          <w:noProof/>
          <w:color w:val="183E78"/>
          <w:sz w:val="24"/>
          <w:szCs w:val="24"/>
        </w:rPr>
        <w:t xml:space="preserve">                                                </w:t>
      </w:r>
    </w:p>
    <w:p w14:paraId="6FC19EDE" w14:textId="0E9355A4" w:rsidR="007336BD" w:rsidRPr="00BA55CD" w:rsidRDefault="007336BD" w:rsidP="00BA55CD">
      <w:pPr>
        <w:spacing w:after="120" w:line="240" w:lineRule="auto"/>
        <w:rPr>
          <w:rFonts w:ascii="Goldplay Alt Medium" w:hAnsi="Goldplay Alt Medium" w:cs="Arial"/>
          <w:bCs/>
          <w:sz w:val="24"/>
          <w:szCs w:val="24"/>
        </w:rPr>
      </w:pPr>
      <w:r w:rsidRPr="00BA55CD">
        <w:rPr>
          <w:rFonts w:ascii="Goldplay Alt Medium" w:hAnsi="Goldplay Alt Medium" w:cs="Arial"/>
          <w:bCs/>
          <w:sz w:val="24"/>
          <w:szCs w:val="24"/>
        </w:rPr>
        <w:t>Thank</w:t>
      </w:r>
      <w:r w:rsidR="008465D2" w:rsidRPr="00BA55CD">
        <w:rPr>
          <w:rFonts w:ascii="Goldplay Alt Medium" w:hAnsi="Goldplay Alt Medium" w:cs="Arial"/>
          <w:bCs/>
          <w:sz w:val="24"/>
          <w:szCs w:val="24"/>
        </w:rPr>
        <w:t xml:space="preserve"> </w:t>
      </w:r>
      <w:r w:rsidRPr="00BA55CD">
        <w:rPr>
          <w:rFonts w:ascii="Goldplay Alt Medium" w:hAnsi="Goldplay Alt Medium" w:cs="Arial"/>
          <w:bCs/>
          <w:sz w:val="24"/>
          <w:szCs w:val="24"/>
        </w:rPr>
        <w:t xml:space="preserve">you for your interest in </w:t>
      </w:r>
      <w:r w:rsidR="002E52B0" w:rsidRPr="00BA55CD">
        <w:rPr>
          <w:rFonts w:ascii="Goldplay Alt Medium" w:hAnsi="Goldplay Alt Medium" w:cs="Arial"/>
          <w:bCs/>
          <w:sz w:val="24"/>
          <w:szCs w:val="24"/>
        </w:rPr>
        <w:t>our</w:t>
      </w:r>
      <w:r w:rsidRPr="00BA55CD">
        <w:rPr>
          <w:rFonts w:ascii="Goldplay Alt Medium" w:hAnsi="Goldplay Alt Medium" w:cs="Arial"/>
          <w:bCs/>
          <w:sz w:val="24"/>
          <w:szCs w:val="24"/>
        </w:rPr>
        <w:t xml:space="preserve"> INVEST </w:t>
      </w:r>
      <w:r w:rsidR="00FE2E26" w:rsidRPr="00BA55CD">
        <w:rPr>
          <w:rFonts w:ascii="Goldplay Alt Medium" w:hAnsi="Goldplay Alt Medium" w:cs="Arial"/>
          <w:bCs/>
          <w:sz w:val="24"/>
          <w:szCs w:val="24"/>
        </w:rPr>
        <w:t>Leadership Programme</w:t>
      </w:r>
      <w:r w:rsidR="002E52B0" w:rsidRPr="00BA55CD">
        <w:rPr>
          <w:rFonts w:ascii="Goldplay Alt Medium" w:hAnsi="Goldplay Alt Medium" w:cs="Arial"/>
          <w:bCs/>
          <w:sz w:val="24"/>
          <w:szCs w:val="24"/>
        </w:rPr>
        <w:t xml:space="preserve">, </w:t>
      </w:r>
      <w:r w:rsidR="00F13C2D" w:rsidRPr="00BA55CD">
        <w:rPr>
          <w:rFonts w:ascii="Goldplay Alt Medium" w:hAnsi="Goldplay Alt Medium" w:cs="Arial"/>
          <w:bCs/>
          <w:sz w:val="24"/>
          <w:szCs w:val="24"/>
        </w:rPr>
        <w:t xml:space="preserve">where we are offering 10 fully funded </w:t>
      </w:r>
      <w:r w:rsidR="00C7004A" w:rsidRPr="00BA55CD">
        <w:rPr>
          <w:rFonts w:ascii="Goldplay Alt Medium" w:hAnsi="Goldplay Alt Medium" w:cs="Arial"/>
          <w:bCs/>
          <w:sz w:val="24"/>
          <w:szCs w:val="24"/>
        </w:rPr>
        <w:t xml:space="preserve">places on our </w:t>
      </w:r>
      <w:r w:rsidRPr="00BA55CD">
        <w:rPr>
          <w:rFonts w:ascii="Goldplay Alt Medium" w:hAnsi="Goldplay Alt Medium" w:cs="Arial"/>
          <w:bCs/>
          <w:sz w:val="24"/>
          <w:szCs w:val="24"/>
        </w:rPr>
        <w:t>Mentoring</w:t>
      </w:r>
      <w:r w:rsidR="00C7004A" w:rsidRPr="00BA55CD">
        <w:rPr>
          <w:rFonts w:ascii="Goldplay Alt Medium" w:hAnsi="Goldplay Alt Medium" w:cs="Arial"/>
          <w:bCs/>
          <w:sz w:val="24"/>
          <w:szCs w:val="24"/>
        </w:rPr>
        <w:t xml:space="preserve"> programme</w:t>
      </w:r>
      <w:r w:rsidR="00A30168" w:rsidRPr="00BA55CD">
        <w:rPr>
          <w:rFonts w:ascii="Goldplay Alt Medium" w:hAnsi="Goldplay Alt Medium" w:cs="Arial"/>
          <w:bCs/>
          <w:sz w:val="24"/>
          <w:szCs w:val="24"/>
        </w:rPr>
        <w:t>.</w:t>
      </w:r>
      <w:r w:rsidR="00380A60" w:rsidRPr="00BA55CD">
        <w:rPr>
          <w:rFonts w:ascii="Goldplay Alt Medium" w:hAnsi="Goldplay Alt Medium" w:cs="Arial"/>
          <w:bCs/>
          <w:sz w:val="24"/>
          <w:szCs w:val="24"/>
        </w:rPr>
        <w:t xml:space="preserve"> </w:t>
      </w:r>
      <w:r w:rsidR="00884500" w:rsidRPr="00BA55CD">
        <w:rPr>
          <w:rFonts w:ascii="Goldplay Alt Medium" w:hAnsi="Goldplay Alt Medium" w:cs="Arial"/>
          <w:bCs/>
          <w:sz w:val="24"/>
          <w:szCs w:val="24"/>
        </w:rPr>
        <w:t>T</w:t>
      </w:r>
      <w:r w:rsidRPr="00BA55CD">
        <w:rPr>
          <w:rFonts w:ascii="Goldplay Alt Medium" w:hAnsi="Goldplay Alt Medium" w:cs="Arial"/>
          <w:bCs/>
          <w:sz w:val="24"/>
          <w:szCs w:val="24"/>
        </w:rPr>
        <w:t>he</w:t>
      </w:r>
      <w:r w:rsidR="00BA55CD" w:rsidRPr="00BA55CD">
        <w:rPr>
          <w:rFonts w:ascii="Goldplay Alt Medium" w:hAnsi="Goldplay Alt Medium" w:cs="Arial"/>
          <w:bCs/>
          <w:sz w:val="24"/>
          <w:szCs w:val="24"/>
        </w:rPr>
        <w:t xml:space="preserve"> programme is in partnership</w:t>
      </w:r>
      <w:r w:rsidRPr="00BA55CD">
        <w:rPr>
          <w:rFonts w:ascii="Goldplay Alt Medium" w:hAnsi="Goldplay Alt Medium" w:cs="Arial"/>
          <w:bCs/>
          <w:sz w:val="24"/>
          <w:szCs w:val="24"/>
        </w:rPr>
        <w:t xml:space="preserve"> </w:t>
      </w:r>
      <w:r w:rsidR="00BA55CD" w:rsidRPr="00BA55CD">
        <w:rPr>
          <w:rFonts w:ascii="Goldplay Alt Medium" w:hAnsi="Goldplay Alt Medium" w:cs="Arial"/>
          <w:bCs/>
          <w:sz w:val="24"/>
          <w:szCs w:val="24"/>
        </w:rPr>
        <w:t xml:space="preserve">with the </w:t>
      </w:r>
      <w:r w:rsidRPr="00BA55CD">
        <w:rPr>
          <w:rFonts w:ascii="Goldplay Alt Medium" w:hAnsi="Goldplay Alt Medium" w:cs="Arial"/>
          <w:bCs/>
          <w:sz w:val="24"/>
          <w:szCs w:val="24"/>
        </w:rPr>
        <w:t xml:space="preserve">Honourable Company </w:t>
      </w:r>
      <w:r w:rsidR="00884500" w:rsidRPr="00BA55CD">
        <w:rPr>
          <w:rFonts w:ascii="Goldplay Alt Medium" w:hAnsi="Goldplay Alt Medium" w:cs="Arial"/>
          <w:bCs/>
          <w:sz w:val="24"/>
          <w:szCs w:val="24"/>
        </w:rPr>
        <w:t xml:space="preserve">of Gloucestershire </w:t>
      </w:r>
      <w:r w:rsidRPr="00BA55CD">
        <w:rPr>
          <w:rFonts w:ascii="Goldplay Alt Medium" w:hAnsi="Goldplay Alt Medium" w:cs="Arial"/>
          <w:bCs/>
          <w:sz w:val="24"/>
          <w:szCs w:val="24"/>
        </w:rPr>
        <w:t xml:space="preserve">and Cranfield Trust. </w:t>
      </w:r>
    </w:p>
    <w:p w14:paraId="45492A4D" w14:textId="77777777" w:rsidR="00BA55CD" w:rsidRPr="00BA55CD" w:rsidRDefault="00BA55CD" w:rsidP="00BA55CD">
      <w:pPr>
        <w:spacing w:after="120" w:line="240" w:lineRule="auto"/>
        <w:rPr>
          <w:rFonts w:ascii="Goldplay Alt Medium" w:hAnsi="Goldplay Alt Medium" w:cs="Arial"/>
          <w:bCs/>
          <w:sz w:val="24"/>
          <w:szCs w:val="24"/>
        </w:rPr>
      </w:pPr>
    </w:p>
    <w:p w14:paraId="7FA2B23A" w14:textId="6C9B7CD5" w:rsidR="00BA55CD" w:rsidRPr="00BA55CD" w:rsidRDefault="00BA55CD" w:rsidP="00BA55CD">
      <w:pPr>
        <w:spacing w:after="120" w:line="240" w:lineRule="auto"/>
        <w:rPr>
          <w:rFonts w:cstheme="minorHAnsi"/>
          <w:sz w:val="24"/>
          <w:szCs w:val="24"/>
        </w:rPr>
      </w:pPr>
      <w:r w:rsidRPr="00BA55CD">
        <w:rPr>
          <w:rFonts w:cstheme="minorHAnsi"/>
          <w:sz w:val="24"/>
          <w:szCs w:val="24"/>
        </w:rPr>
        <w:t>The INVEST Mentoring Programme provides mentors from the business community to charity leaders in Gloucestershire. You will receive</w:t>
      </w:r>
      <w:r w:rsidR="008C48A0">
        <w:rPr>
          <w:rFonts w:cstheme="minorHAnsi"/>
          <w:sz w:val="24"/>
          <w:szCs w:val="24"/>
        </w:rPr>
        <w:t xml:space="preserve"> support and</w:t>
      </w:r>
      <w:r w:rsidRPr="00BA55CD">
        <w:rPr>
          <w:rFonts w:cstheme="minorHAnsi"/>
          <w:sz w:val="24"/>
          <w:szCs w:val="24"/>
        </w:rPr>
        <w:t xml:space="preserve"> mentoring</w:t>
      </w:r>
      <w:r w:rsidR="00621489">
        <w:rPr>
          <w:rFonts w:cstheme="minorHAnsi"/>
          <w:sz w:val="24"/>
          <w:szCs w:val="24"/>
        </w:rPr>
        <w:t xml:space="preserve"> </w:t>
      </w:r>
      <w:r w:rsidRPr="00BA55CD">
        <w:rPr>
          <w:rFonts w:cstheme="minorHAnsi"/>
          <w:sz w:val="24"/>
          <w:szCs w:val="24"/>
        </w:rPr>
        <w:t xml:space="preserve">sessions, </w:t>
      </w:r>
      <w:r w:rsidR="00621489">
        <w:rPr>
          <w:rFonts w:cstheme="minorHAnsi"/>
          <w:sz w:val="24"/>
          <w:szCs w:val="24"/>
        </w:rPr>
        <w:t>following an</w:t>
      </w:r>
      <w:r w:rsidRPr="00BA55CD">
        <w:rPr>
          <w:rFonts w:cstheme="minorHAnsi"/>
          <w:sz w:val="24"/>
          <w:szCs w:val="24"/>
        </w:rPr>
        <w:t xml:space="preserve"> initial introductory meeting. </w:t>
      </w:r>
    </w:p>
    <w:p w14:paraId="5389BE96" w14:textId="77777777" w:rsidR="00BA55CD" w:rsidRPr="00BA55CD" w:rsidRDefault="00BA55CD" w:rsidP="00BA55CD">
      <w:pPr>
        <w:spacing w:after="120" w:line="240" w:lineRule="auto"/>
        <w:rPr>
          <w:rFonts w:cstheme="minorHAnsi"/>
          <w:sz w:val="24"/>
          <w:szCs w:val="24"/>
        </w:rPr>
      </w:pPr>
    </w:p>
    <w:p w14:paraId="1F9C488B" w14:textId="666159F4" w:rsidR="00BA55CD" w:rsidRPr="00BA55CD" w:rsidRDefault="00BA55CD" w:rsidP="00BA55CD">
      <w:pPr>
        <w:spacing w:after="120" w:line="240" w:lineRule="auto"/>
        <w:rPr>
          <w:rFonts w:cstheme="minorHAnsi"/>
          <w:sz w:val="24"/>
          <w:szCs w:val="24"/>
        </w:rPr>
      </w:pPr>
      <w:r w:rsidRPr="00BA55CD">
        <w:rPr>
          <w:rFonts w:cstheme="minorHAnsi"/>
          <w:sz w:val="24"/>
          <w:szCs w:val="24"/>
        </w:rPr>
        <w:t>The scope of this mentoring project is as follows:</w:t>
      </w:r>
    </w:p>
    <w:p w14:paraId="4997BE82" w14:textId="77777777" w:rsidR="00BA55CD" w:rsidRPr="00BA55CD" w:rsidRDefault="00BA55CD" w:rsidP="00BA55CD">
      <w:pPr>
        <w:pStyle w:val="ListParagraph"/>
        <w:spacing w:after="120" w:line="240" w:lineRule="auto"/>
        <w:rPr>
          <w:rFonts w:cstheme="minorHAnsi"/>
          <w:sz w:val="24"/>
          <w:szCs w:val="24"/>
        </w:rPr>
      </w:pPr>
    </w:p>
    <w:p w14:paraId="5D745C0A" w14:textId="06F8E7C5" w:rsidR="00BA55CD" w:rsidRPr="00BA55CD" w:rsidRDefault="00BA55CD" w:rsidP="00BA55CD">
      <w:pPr>
        <w:pStyle w:val="ListParagraph"/>
        <w:numPr>
          <w:ilvl w:val="0"/>
          <w:numId w:val="29"/>
        </w:numPr>
        <w:spacing w:after="120" w:line="240" w:lineRule="auto"/>
        <w:rPr>
          <w:rFonts w:cstheme="minorHAnsi"/>
          <w:sz w:val="24"/>
          <w:szCs w:val="24"/>
        </w:rPr>
      </w:pPr>
      <w:r w:rsidRPr="00BA55CD">
        <w:rPr>
          <w:rFonts w:cstheme="minorHAnsi"/>
          <w:sz w:val="24"/>
          <w:szCs w:val="24"/>
        </w:rPr>
        <w:t xml:space="preserve">Mentoring sessions are one to one with a mentor who has been matched to you based on your mentoring </w:t>
      </w:r>
      <w:r w:rsidR="00944C48" w:rsidRPr="00BA55CD">
        <w:rPr>
          <w:rFonts w:cstheme="minorHAnsi"/>
          <w:sz w:val="24"/>
          <w:szCs w:val="24"/>
        </w:rPr>
        <w:t>objectives.</w:t>
      </w:r>
    </w:p>
    <w:p w14:paraId="53FBCB2A" w14:textId="24A6E26E" w:rsidR="00BA55CD" w:rsidRPr="00BA55CD" w:rsidRDefault="00BA55CD" w:rsidP="00BA55CD">
      <w:pPr>
        <w:pStyle w:val="ListParagraph"/>
        <w:numPr>
          <w:ilvl w:val="0"/>
          <w:numId w:val="29"/>
        </w:numPr>
        <w:spacing w:after="120" w:line="240" w:lineRule="auto"/>
        <w:rPr>
          <w:rFonts w:cstheme="minorHAnsi"/>
          <w:sz w:val="24"/>
          <w:szCs w:val="24"/>
        </w:rPr>
      </w:pPr>
      <w:r w:rsidRPr="00BA55CD">
        <w:rPr>
          <w:rFonts w:cstheme="minorHAnsi"/>
          <w:sz w:val="24"/>
          <w:szCs w:val="24"/>
        </w:rPr>
        <w:t xml:space="preserve">The role of the mentor is to enable you to fulfil your performance expectations to the benefit of your organisation and in doing so, your </w:t>
      </w:r>
      <w:r w:rsidR="00944C48" w:rsidRPr="00BA55CD">
        <w:rPr>
          <w:rFonts w:cstheme="minorHAnsi"/>
          <w:sz w:val="24"/>
          <w:szCs w:val="24"/>
        </w:rPr>
        <w:t>beneficiaries.</w:t>
      </w:r>
      <w:r w:rsidRPr="00BA55CD">
        <w:rPr>
          <w:rFonts w:cstheme="minorHAnsi"/>
          <w:sz w:val="24"/>
          <w:szCs w:val="24"/>
        </w:rPr>
        <w:t xml:space="preserve"> </w:t>
      </w:r>
    </w:p>
    <w:p w14:paraId="7DADFACC" w14:textId="314961B7" w:rsidR="00BA55CD" w:rsidRPr="00BA55CD" w:rsidRDefault="00BA55CD" w:rsidP="00BA55CD">
      <w:pPr>
        <w:pStyle w:val="ListParagraph"/>
        <w:numPr>
          <w:ilvl w:val="0"/>
          <w:numId w:val="29"/>
        </w:numPr>
        <w:spacing w:after="120" w:line="240" w:lineRule="auto"/>
        <w:rPr>
          <w:rFonts w:cstheme="minorHAnsi"/>
          <w:sz w:val="24"/>
          <w:szCs w:val="24"/>
        </w:rPr>
      </w:pPr>
      <w:r w:rsidRPr="00BA55CD">
        <w:rPr>
          <w:rFonts w:cstheme="minorHAnsi"/>
          <w:sz w:val="24"/>
          <w:szCs w:val="24"/>
        </w:rPr>
        <w:t>The mentor will offer advice from their experience of challenges and successes</w:t>
      </w:r>
      <w:r w:rsidR="00944C48">
        <w:rPr>
          <w:rFonts w:cstheme="minorHAnsi"/>
          <w:sz w:val="24"/>
          <w:szCs w:val="24"/>
        </w:rPr>
        <w:t>.</w:t>
      </w:r>
    </w:p>
    <w:p w14:paraId="167B5D92" w14:textId="4BAFDF62" w:rsidR="00BA55CD" w:rsidRPr="00BA55CD" w:rsidRDefault="00BA55CD" w:rsidP="00BA55CD">
      <w:pPr>
        <w:pStyle w:val="ListParagraph"/>
        <w:numPr>
          <w:ilvl w:val="0"/>
          <w:numId w:val="29"/>
        </w:numPr>
        <w:spacing w:after="120" w:line="240" w:lineRule="auto"/>
        <w:rPr>
          <w:rFonts w:cstheme="minorHAnsi"/>
          <w:sz w:val="24"/>
          <w:szCs w:val="24"/>
        </w:rPr>
      </w:pPr>
      <w:r w:rsidRPr="00BA55CD">
        <w:rPr>
          <w:rFonts w:cstheme="minorHAnsi"/>
          <w:sz w:val="24"/>
          <w:szCs w:val="24"/>
        </w:rPr>
        <w:t xml:space="preserve">Mentoring aims to improve your </w:t>
      </w:r>
      <w:r w:rsidR="00944C48" w:rsidRPr="00BA55CD">
        <w:rPr>
          <w:rFonts w:cstheme="minorHAnsi"/>
          <w:sz w:val="24"/>
          <w:szCs w:val="24"/>
        </w:rPr>
        <w:t>decision</w:t>
      </w:r>
      <w:r w:rsidR="00944C48">
        <w:rPr>
          <w:rFonts w:cstheme="minorHAnsi"/>
          <w:sz w:val="24"/>
          <w:szCs w:val="24"/>
        </w:rPr>
        <w:t xml:space="preserve"> </w:t>
      </w:r>
      <w:r w:rsidR="00944C48" w:rsidRPr="00BA55CD">
        <w:rPr>
          <w:rFonts w:cstheme="minorHAnsi"/>
          <w:sz w:val="24"/>
          <w:szCs w:val="24"/>
        </w:rPr>
        <w:t>making</w:t>
      </w:r>
      <w:r w:rsidRPr="00BA55CD">
        <w:rPr>
          <w:rFonts w:cstheme="minorHAnsi"/>
          <w:sz w:val="24"/>
          <w:szCs w:val="24"/>
        </w:rPr>
        <w:t xml:space="preserve"> skills, enrich your network and boost your confidence</w:t>
      </w:r>
      <w:r w:rsidR="00944C48">
        <w:rPr>
          <w:rFonts w:cstheme="minorHAnsi"/>
          <w:sz w:val="24"/>
          <w:szCs w:val="24"/>
        </w:rPr>
        <w:t>.</w:t>
      </w:r>
    </w:p>
    <w:p w14:paraId="15C16E74" w14:textId="7F002928" w:rsidR="00BA55CD" w:rsidRPr="00BA55CD" w:rsidRDefault="00BA55CD" w:rsidP="00BA55CD">
      <w:pPr>
        <w:pStyle w:val="ListParagraph"/>
        <w:numPr>
          <w:ilvl w:val="0"/>
          <w:numId w:val="29"/>
        </w:numPr>
        <w:spacing w:after="120" w:line="240" w:lineRule="auto"/>
        <w:rPr>
          <w:rFonts w:cstheme="minorHAnsi"/>
          <w:sz w:val="24"/>
          <w:szCs w:val="24"/>
        </w:rPr>
      </w:pPr>
      <w:r w:rsidRPr="00BA55CD">
        <w:rPr>
          <w:rFonts w:cstheme="minorHAnsi"/>
          <w:sz w:val="24"/>
          <w:szCs w:val="24"/>
        </w:rPr>
        <w:t>Actual dates and locations for the mentoring sessions are agreed between the mentor and mentee.</w:t>
      </w:r>
    </w:p>
    <w:p w14:paraId="4437D63F" w14:textId="77777777" w:rsidR="00BA55CD" w:rsidRPr="00BA55CD" w:rsidRDefault="00BA55CD" w:rsidP="00BA55CD">
      <w:pPr>
        <w:pStyle w:val="ListParagraph"/>
        <w:spacing w:after="120" w:line="240" w:lineRule="auto"/>
        <w:ind w:left="1080"/>
        <w:rPr>
          <w:rFonts w:cstheme="minorHAnsi"/>
          <w:sz w:val="24"/>
          <w:szCs w:val="24"/>
        </w:rPr>
      </w:pPr>
    </w:p>
    <w:p w14:paraId="38B70566" w14:textId="77777777" w:rsidR="00BA55CD" w:rsidRPr="00BA55CD" w:rsidRDefault="00BA55CD" w:rsidP="00BA55CD">
      <w:pPr>
        <w:pStyle w:val="ListParagraph"/>
        <w:spacing w:after="120" w:line="240" w:lineRule="auto"/>
        <w:ind w:left="1080"/>
        <w:rPr>
          <w:rFonts w:cstheme="minorHAnsi"/>
          <w:sz w:val="24"/>
          <w:szCs w:val="24"/>
        </w:rPr>
      </w:pPr>
    </w:p>
    <w:p w14:paraId="57292174" w14:textId="0EE59968" w:rsidR="00BA55CD" w:rsidRPr="00BA55CD" w:rsidRDefault="00BA55CD" w:rsidP="00BA55CD">
      <w:pPr>
        <w:spacing w:after="120" w:line="240" w:lineRule="auto"/>
        <w:rPr>
          <w:rFonts w:cstheme="minorHAnsi"/>
          <w:sz w:val="24"/>
          <w:szCs w:val="24"/>
        </w:rPr>
      </w:pPr>
      <w:r w:rsidRPr="00BA55CD">
        <w:rPr>
          <w:rFonts w:cstheme="minorHAnsi"/>
          <w:sz w:val="24"/>
          <w:szCs w:val="24"/>
        </w:rPr>
        <w:t>A handbook</w:t>
      </w:r>
      <w:r w:rsidR="008F2D3A">
        <w:rPr>
          <w:rFonts w:cstheme="minorHAnsi"/>
          <w:sz w:val="24"/>
          <w:szCs w:val="24"/>
        </w:rPr>
        <w:t xml:space="preserve"> is supplied</w:t>
      </w:r>
      <w:r w:rsidRPr="00BA55CD">
        <w:rPr>
          <w:rFonts w:cstheme="minorHAnsi"/>
          <w:sz w:val="24"/>
          <w:szCs w:val="24"/>
        </w:rPr>
        <w:t xml:space="preserve"> for mentors and mentees</w:t>
      </w:r>
      <w:r w:rsidR="00B437BD">
        <w:rPr>
          <w:rFonts w:cstheme="minorHAnsi"/>
          <w:sz w:val="24"/>
          <w:szCs w:val="24"/>
        </w:rPr>
        <w:t>,</w:t>
      </w:r>
      <w:r w:rsidRPr="00BA55CD">
        <w:rPr>
          <w:rFonts w:cstheme="minorHAnsi"/>
          <w:sz w:val="24"/>
          <w:szCs w:val="24"/>
        </w:rPr>
        <w:t xml:space="preserve"> with more details of the mentoring approach will be circulated to mentors and mentees in advance of the project commencing. </w:t>
      </w:r>
    </w:p>
    <w:p w14:paraId="349C9309" w14:textId="77777777" w:rsidR="00BA55CD" w:rsidRPr="00BA55CD" w:rsidRDefault="00BA55CD" w:rsidP="00BA55CD">
      <w:pPr>
        <w:spacing w:after="120" w:line="240" w:lineRule="auto"/>
        <w:rPr>
          <w:rFonts w:cstheme="minorHAnsi"/>
          <w:sz w:val="24"/>
          <w:szCs w:val="24"/>
        </w:rPr>
      </w:pPr>
    </w:p>
    <w:p w14:paraId="3C1C1792" w14:textId="314A684A" w:rsidR="00BA55CD" w:rsidRPr="00BA55CD" w:rsidRDefault="00BA55CD" w:rsidP="00BA55CD">
      <w:pPr>
        <w:spacing w:after="120" w:line="240" w:lineRule="auto"/>
        <w:rPr>
          <w:rFonts w:ascii="Goldplay Alt Medium" w:hAnsi="Goldplay Alt Medium" w:cs="Arial"/>
          <w:bCs/>
          <w:sz w:val="24"/>
          <w:szCs w:val="24"/>
        </w:rPr>
      </w:pPr>
      <w:r w:rsidRPr="00BA55CD">
        <w:rPr>
          <w:rFonts w:ascii="Goldplay Alt Medium" w:hAnsi="Goldplay Alt Medium" w:cs="Arial"/>
          <w:bCs/>
          <w:sz w:val="24"/>
          <w:szCs w:val="24"/>
        </w:rPr>
        <w:t xml:space="preserve">The first step is to fill out this form and then we will be in touch, where we will look forward to speaking with you. </w:t>
      </w:r>
    </w:p>
    <w:p w14:paraId="1E4AC0F8" w14:textId="77777777" w:rsidR="00BA55CD" w:rsidRPr="00BA55CD" w:rsidRDefault="00BA55CD" w:rsidP="00BA55CD">
      <w:pPr>
        <w:spacing w:after="120" w:line="240" w:lineRule="auto"/>
        <w:rPr>
          <w:rFonts w:ascii="Goldplay Alt Medium" w:hAnsi="Goldplay Alt Medium" w:cs="Arial"/>
          <w:bCs/>
          <w:sz w:val="24"/>
          <w:szCs w:val="24"/>
        </w:rPr>
      </w:pPr>
    </w:p>
    <w:p w14:paraId="1CC10133" w14:textId="77777777" w:rsidR="00BA55CD" w:rsidRDefault="00BA55CD" w:rsidP="00BA55CD">
      <w:pPr>
        <w:spacing w:after="120" w:line="240" w:lineRule="auto"/>
        <w:rPr>
          <w:rFonts w:ascii="Goldplay Alt Medium" w:hAnsi="Goldplay Alt Medium" w:cs="Arial"/>
          <w:bCs/>
        </w:rPr>
      </w:pPr>
      <w:r w:rsidRPr="00BA55CD">
        <w:rPr>
          <w:rFonts w:ascii="Goldplay Alt Medium" w:hAnsi="Goldplay Alt Medium" w:cs="Arial"/>
          <w:bCs/>
          <w:sz w:val="24"/>
          <w:szCs w:val="24"/>
        </w:rPr>
        <w:t xml:space="preserve">For further reading do go to the link on the GCF website: </w:t>
      </w:r>
      <w:hyperlink r:id="rId13" w:history="1">
        <w:r w:rsidRPr="00BA55CD">
          <w:rPr>
            <w:rStyle w:val="Hyperlink"/>
            <w:rFonts w:ascii="Goldplay Alt Medium" w:hAnsi="Goldplay Alt Medium" w:cs="Arial"/>
            <w:bCs/>
            <w:sz w:val="24"/>
            <w:szCs w:val="24"/>
          </w:rPr>
          <w:t>GCF-INVEST-Programme</w:t>
        </w:r>
      </w:hyperlink>
      <w:r>
        <w:rPr>
          <w:rFonts w:ascii="Goldplay Alt Medium" w:hAnsi="Goldplay Alt Medium" w:cs="Arial"/>
          <w:bCs/>
        </w:rPr>
        <w:t xml:space="preserve">  </w:t>
      </w:r>
    </w:p>
    <w:p w14:paraId="291CE8A9" w14:textId="34D9A643" w:rsidR="00BA55CD" w:rsidRDefault="00BA55CD" w:rsidP="00FE2E26">
      <w:pPr>
        <w:spacing w:after="120" w:line="240" w:lineRule="auto"/>
        <w:jc w:val="center"/>
        <w:rPr>
          <w:rFonts w:ascii="Goldplay Alt Medium" w:hAnsi="Goldplay Alt Medium" w:cs="Arial"/>
          <w:bCs/>
          <w:sz w:val="28"/>
          <w:szCs w:val="28"/>
          <w:u w:val="single"/>
        </w:rPr>
      </w:pPr>
    </w:p>
    <w:p w14:paraId="1CCC2CB6" w14:textId="77777777" w:rsidR="00BA55CD" w:rsidRDefault="00BA55CD" w:rsidP="00FE2E26">
      <w:pPr>
        <w:spacing w:after="120" w:line="240" w:lineRule="auto"/>
        <w:jc w:val="center"/>
        <w:rPr>
          <w:rFonts w:ascii="Goldplay Alt Medium" w:hAnsi="Goldplay Alt Medium" w:cs="Arial"/>
          <w:bCs/>
          <w:sz w:val="28"/>
          <w:szCs w:val="28"/>
          <w:u w:val="single"/>
        </w:rPr>
      </w:pPr>
    </w:p>
    <w:p w14:paraId="5507853C" w14:textId="46B0E804" w:rsidR="00BA55CD" w:rsidRDefault="00BA55CD" w:rsidP="00FE2E26">
      <w:pPr>
        <w:spacing w:after="120" w:line="240" w:lineRule="auto"/>
        <w:jc w:val="center"/>
        <w:rPr>
          <w:rFonts w:ascii="Goldplay Alt Medium" w:hAnsi="Goldplay Alt Medium" w:cs="Arial"/>
          <w:bCs/>
          <w:sz w:val="28"/>
          <w:szCs w:val="28"/>
          <w:u w:val="single"/>
        </w:rPr>
      </w:pPr>
    </w:p>
    <w:p w14:paraId="0BC1CEC7" w14:textId="77777777" w:rsidR="00BA55CD" w:rsidRDefault="00BA55CD" w:rsidP="00FE2E26">
      <w:pPr>
        <w:spacing w:after="120" w:line="240" w:lineRule="auto"/>
        <w:jc w:val="center"/>
        <w:rPr>
          <w:rFonts w:ascii="Goldplay Alt Medium" w:hAnsi="Goldplay Alt Medium" w:cs="Arial"/>
          <w:bCs/>
          <w:sz w:val="28"/>
          <w:szCs w:val="28"/>
          <w:u w:val="single"/>
        </w:rPr>
      </w:pPr>
    </w:p>
    <w:p w14:paraId="250398F0" w14:textId="3A08930B" w:rsidR="00DC3267" w:rsidRDefault="00FE2E26" w:rsidP="00BA55CD">
      <w:pPr>
        <w:spacing w:after="120" w:line="240" w:lineRule="auto"/>
        <w:jc w:val="center"/>
        <w:rPr>
          <w:rFonts w:ascii="Goldplay Alt Medium" w:hAnsi="Goldplay Alt Medium" w:cs="Arial"/>
          <w:bCs/>
          <w:sz w:val="28"/>
          <w:szCs w:val="28"/>
          <w:u w:val="single"/>
        </w:rPr>
      </w:pPr>
      <w:r>
        <w:rPr>
          <w:rFonts w:ascii="Goldplay Alt Medium" w:hAnsi="Goldplay Alt Medium" w:cs="Arial"/>
          <w:bCs/>
          <w:sz w:val="28"/>
          <w:szCs w:val="28"/>
          <w:u w:val="single"/>
        </w:rPr>
        <w:lastRenderedPageBreak/>
        <w:t>Charity Leader - A</w:t>
      </w:r>
      <w:r w:rsidR="00880C91" w:rsidRPr="00043500">
        <w:rPr>
          <w:rFonts w:ascii="Goldplay Alt Medium" w:hAnsi="Goldplay Alt Medium" w:cs="Arial"/>
          <w:bCs/>
          <w:sz w:val="28"/>
          <w:szCs w:val="28"/>
          <w:u w:val="single"/>
        </w:rPr>
        <w:t>pplication form</w:t>
      </w:r>
    </w:p>
    <w:p w14:paraId="495EFC3C" w14:textId="09D68E01" w:rsidR="00BA55CD" w:rsidRDefault="00BA55CD" w:rsidP="00BA55CD">
      <w:pPr>
        <w:spacing w:after="120" w:line="240" w:lineRule="auto"/>
        <w:jc w:val="center"/>
        <w:rPr>
          <w:rFonts w:ascii="Goldplay Alt Medium" w:hAnsi="Goldplay Alt Medium" w:cs="Arial"/>
          <w:bCs/>
          <w:sz w:val="28"/>
          <w:szCs w:val="28"/>
          <w:u w:val="single"/>
        </w:rPr>
      </w:pPr>
    </w:p>
    <w:p w14:paraId="0712608F" w14:textId="77777777" w:rsidR="00BA55CD" w:rsidRPr="00BA55CD" w:rsidRDefault="00BA55CD" w:rsidP="00BA55CD">
      <w:pPr>
        <w:spacing w:after="120" w:line="240" w:lineRule="auto"/>
        <w:jc w:val="center"/>
        <w:rPr>
          <w:rFonts w:ascii="Goldplay Alt Medium" w:hAnsi="Goldplay Alt Medium" w:cs="Arial"/>
          <w:bCs/>
          <w:sz w:val="28"/>
          <w:szCs w:val="28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52"/>
        <w:tblW w:w="9570" w:type="dxa"/>
        <w:tblLayout w:type="fixed"/>
        <w:tblLook w:val="04A0" w:firstRow="1" w:lastRow="0" w:firstColumn="1" w:lastColumn="0" w:noHBand="0" w:noVBand="1"/>
      </w:tblPr>
      <w:tblGrid>
        <w:gridCol w:w="2632"/>
        <w:gridCol w:w="6938"/>
      </w:tblGrid>
      <w:tr w:rsidR="005832A8" w:rsidRPr="005832A8" w14:paraId="17035A0E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160EFB8B" w14:textId="77777777" w:rsidR="006315AC" w:rsidRPr="005832A8" w:rsidRDefault="006315AC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 xml:space="preserve">Name of organisation </w:t>
            </w:r>
          </w:p>
        </w:tc>
        <w:tc>
          <w:tcPr>
            <w:tcW w:w="6938" w:type="dxa"/>
            <w:vAlign w:val="center"/>
          </w:tcPr>
          <w:p w14:paraId="33D460C1" w14:textId="77777777" w:rsidR="006315AC" w:rsidRDefault="006315AC" w:rsidP="00952802">
            <w:pPr>
              <w:rPr>
                <w:rFonts w:ascii="Goldplay Alt Medium" w:hAnsi="Goldplay Alt Medium" w:cs="Arial"/>
              </w:rPr>
            </w:pPr>
          </w:p>
          <w:p w14:paraId="57D4BA7E" w14:textId="3F22C460" w:rsidR="00BA55CD" w:rsidRPr="005832A8" w:rsidRDefault="00BA55CD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72530A21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01751C77" w14:textId="77777777" w:rsidR="00C85CD7" w:rsidRDefault="00C85CD7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Type of organisation</w:t>
            </w:r>
          </w:p>
          <w:p w14:paraId="36E8660E" w14:textId="04D1C33F" w:rsidR="00BA55CD" w:rsidRPr="005832A8" w:rsidRDefault="00BA55CD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(</w:t>
            </w:r>
            <w:r>
              <w:rPr>
                <w:rFonts w:ascii="Goldplay Alt Medium" w:hAnsi="Goldplay Alt Medium" w:cs="Arial"/>
              </w:rPr>
              <w:t xml:space="preserve">e.g. </w:t>
            </w:r>
            <w:r w:rsidRPr="005832A8">
              <w:rPr>
                <w:rFonts w:ascii="Goldplay Alt Medium" w:hAnsi="Goldplay Alt Medium" w:cs="Arial"/>
              </w:rPr>
              <w:t>charity, CIO, CIC, social enterprise, other not for profit)</w:t>
            </w:r>
          </w:p>
        </w:tc>
        <w:tc>
          <w:tcPr>
            <w:tcW w:w="6938" w:type="dxa"/>
            <w:vAlign w:val="center"/>
          </w:tcPr>
          <w:p w14:paraId="239432E0" w14:textId="1ECBD5E3" w:rsidR="00C85CD7" w:rsidRDefault="00C85CD7" w:rsidP="00952802">
            <w:pPr>
              <w:rPr>
                <w:rFonts w:ascii="Goldplay Alt Medium" w:hAnsi="Goldplay Alt Medium" w:cs="Arial"/>
              </w:rPr>
            </w:pPr>
          </w:p>
          <w:p w14:paraId="04B4952F" w14:textId="7590A9B2" w:rsidR="00BA55CD" w:rsidRDefault="00BA55CD" w:rsidP="00952802">
            <w:pPr>
              <w:rPr>
                <w:rFonts w:ascii="Goldplay Alt Medium" w:hAnsi="Goldplay Alt Medium" w:cs="Arial"/>
              </w:rPr>
            </w:pPr>
          </w:p>
          <w:p w14:paraId="49CB0CD9" w14:textId="0DB8ABFD" w:rsidR="00BA55CD" w:rsidRDefault="00BA55CD" w:rsidP="00952802">
            <w:pPr>
              <w:rPr>
                <w:rFonts w:ascii="Goldplay Alt Medium" w:hAnsi="Goldplay Alt Medium" w:cs="Arial"/>
              </w:rPr>
            </w:pPr>
          </w:p>
          <w:p w14:paraId="00AAC382" w14:textId="77777777" w:rsidR="00BA55CD" w:rsidRDefault="00BA55CD" w:rsidP="00952802">
            <w:pPr>
              <w:rPr>
                <w:rFonts w:ascii="Goldplay Alt Medium" w:hAnsi="Goldplay Alt Medium" w:cs="Arial"/>
              </w:rPr>
            </w:pPr>
          </w:p>
          <w:p w14:paraId="0CA007AC" w14:textId="576D9FB1" w:rsidR="00BA55CD" w:rsidRPr="005832A8" w:rsidRDefault="00BA55CD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55C36966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76A27C3C" w14:textId="40258889" w:rsidR="00CB0640" w:rsidRPr="005832A8" w:rsidRDefault="00CB0640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Charity number/s</w:t>
            </w:r>
            <w:r w:rsidR="00A7208A" w:rsidRPr="005832A8">
              <w:rPr>
                <w:rFonts w:ascii="Goldplay Alt Medium" w:hAnsi="Goldplay Alt Medium" w:cs="Arial"/>
              </w:rPr>
              <w:t xml:space="preserve"> or Company registration</w:t>
            </w:r>
          </w:p>
        </w:tc>
        <w:tc>
          <w:tcPr>
            <w:tcW w:w="6938" w:type="dxa"/>
            <w:vAlign w:val="center"/>
          </w:tcPr>
          <w:p w14:paraId="51F5D938" w14:textId="77777777" w:rsidR="00CB0640" w:rsidRDefault="00CB0640" w:rsidP="00952802">
            <w:pPr>
              <w:rPr>
                <w:rFonts w:ascii="Goldplay Alt Medium" w:hAnsi="Goldplay Alt Medium" w:cs="Arial"/>
              </w:rPr>
            </w:pPr>
          </w:p>
          <w:p w14:paraId="5ACD18C3" w14:textId="77777777" w:rsidR="00BA55CD" w:rsidRDefault="00BA55CD" w:rsidP="00952802">
            <w:pPr>
              <w:rPr>
                <w:rFonts w:ascii="Goldplay Alt Medium" w:hAnsi="Goldplay Alt Medium" w:cs="Arial"/>
              </w:rPr>
            </w:pPr>
          </w:p>
          <w:p w14:paraId="52850FFE" w14:textId="5F9B104C" w:rsidR="00BA55CD" w:rsidRPr="005832A8" w:rsidRDefault="00BA55CD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52733D4C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64CB0536" w14:textId="77777777" w:rsidR="00C62573" w:rsidRDefault="005E2487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Brief description / operating sector</w:t>
            </w:r>
          </w:p>
          <w:p w14:paraId="5B93CB12" w14:textId="77777777" w:rsidR="00BA55CD" w:rsidRPr="005832A8" w:rsidRDefault="00BA55CD" w:rsidP="00BA55CD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(e.g. homelessness, mental health etc)</w:t>
            </w:r>
          </w:p>
          <w:p w14:paraId="4FAA6270" w14:textId="6A915732" w:rsidR="00BA55CD" w:rsidRPr="005832A8" w:rsidRDefault="00BA55CD" w:rsidP="00952802">
            <w:pPr>
              <w:jc w:val="right"/>
              <w:rPr>
                <w:rFonts w:ascii="Goldplay Alt Medium" w:hAnsi="Goldplay Alt Medium" w:cs="Arial"/>
              </w:rPr>
            </w:pPr>
          </w:p>
        </w:tc>
        <w:tc>
          <w:tcPr>
            <w:tcW w:w="6938" w:type="dxa"/>
            <w:vAlign w:val="center"/>
          </w:tcPr>
          <w:p w14:paraId="571778A8" w14:textId="77777777" w:rsidR="00C62573" w:rsidRDefault="00C62573" w:rsidP="00BA55CD">
            <w:pPr>
              <w:rPr>
                <w:rFonts w:ascii="Goldplay Alt Medium" w:hAnsi="Goldplay Alt Medium" w:cs="Arial"/>
              </w:rPr>
            </w:pPr>
          </w:p>
          <w:p w14:paraId="5AE4974D" w14:textId="77777777" w:rsidR="00BA55CD" w:rsidRDefault="00BA55CD" w:rsidP="00BA55CD">
            <w:pPr>
              <w:rPr>
                <w:rFonts w:ascii="Goldplay Alt Medium" w:hAnsi="Goldplay Alt Medium" w:cs="Arial"/>
              </w:rPr>
            </w:pPr>
          </w:p>
          <w:p w14:paraId="5EC31FCC" w14:textId="77777777" w:rsidR="00BA55CD" w:rsidRDefault="00BA55CD" w:rsidP="00BA55CD">
            <w:pPr>
              <w:rPr>
                <w:rFonts w:ascii="Goldplay Alt Medium" w:hAnsi="Goldplay Alt Medium" w:cs="Arial"/>
              </w:rPr>
            </w:pPr>
          </w:p>
          <w:p w14:paraId="051FCD39" w14:textId="77777777" w:rsidR="00BA55CD" w:rsidRDefault="00BA55CD" w:rsidP="00BA55CD">
            <w:pPr>
              <w:rPr>
                <w:rFonts w:ascii="Goldplay Alt Medium" w:hAnsi="Goldplay Alt Medium" w:cs="Arial"/>
              </w:rPr>
            </w:pPr>
          </w:p>
          <w:p w14:paraId="0F1937AD" w14:textId="77777777" w:rsidR="00BA55CD" w:rsidRDefault="00BA55CD" w:rsidP="00BA55CD">
            <w:pPr>
              <w:rPr>
                <w:rFonts w:ascii="Goldplay Alt Medium" w:hAnsi="Goldplay Alt Medium" w:cs="Arial"/>
              </w:rPr>
            </w:pPr>
          </w:p>
          <w:p w14:paraId="568F4C69" w14:textId="3010C9C4" w:rsidR="00BA55CD" w:rsidRPr="005832A8" w:rsidRDefault="00BA55CD" w:rsidP="00BA55CD">
            <w:pPr>
              <w:rPr>
                <w:rFonts w:ascii="Goldplay Alt Medium" w:hAnsi="Goldplay Alt Medium" w:cs="Arial"/>
              </w:rPr>
            </w:pPr>
          </w:p>
        </w:tc>
      </w:tr>
      <w:tr w:rsidR="005E2487" w:rsidRPr="005832A8" w14:paraId="414AE23F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11560189" w14:textId="14139A9A" w:rsidR="005E2487" w:rsidRPr="005832A8" w:rsidRDefault="005E2487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Charity/organisation website</w:t>
            </w:r>
          </w:p>
        </w:tc>
        <w:tc>
          <w:tcPr>
            <w:tcW w:w="6938" w:type="dxa"/>
            <w:vAlign w:val="center"/>
          </w:tcPr>
          <w:p w14:paraId="374839CE" w14:textId="77777777" w:rsidR="005E2487" w:rsidRDefault="005E2487" w:rsidP="005E2487">
            <w:pPr>
              <w:rPr>
                <w:rFonts w:ascii="Goldplay Alt Medium" w:hAnsi="Goldplay Alt Medium"/>
              </w:rPr>
            </w:pPr>
          </w:p>
          <w:p w14:paraId="2B85A655" w14:textId="4DD04224" w:rsidR="00BA55CD" w:rsidRPr="005832A8" w:rsidRDefault="00BA55CD" w:rsidP="005E2487">
            <w:pPr>
              <w:rPr>
                <w:rFonts w:ascii="Goldplay Alt Medium" w:hAnsi="Goldplay Alt Medium"/>
              </w:rPr>
            </w:pPr>
          </w:p>
        </w:tc>
      </w:tr>
      <w:tr w:rsidR="0022311C" w:rsidRPr="005832A8" w14:paraId="6F150645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32EAB5D6" w14:textId="114A4BE6" w:rsidR="0022311C" w:rsidRPr="005832A8" w:rsidRDefault="0022311C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 xml:space="preserve">Charity/organisation annual income </w:t>
            </w:r>
          </w:p>
        </w:tc>
        <w:tc>
          <w:tcPr>
            <w:tcW w:w="6938" w:type="dxa"/>
            <w:vAlign w:val="center"/>
          </w:tcPr>
          <w:p w14:paraId="093EC488" w14:textId="77777777" w:rsidR="0022311C" w:rsidRDefault="0022311C" w:rsidP="005E2487">
            <w:pPr>
              <w:rPr>
                <w:rFonts w:ascii="Goldplay Alt Medium" w:hAnsi="Goldplay Alt Medium"/>
              </w:rPr>
            </w:pPr>
          </w:p>
          <w:p w14:paraId="335DA0D4" w14:textId="77777777" w:rsidR="00BA55CD" w:rsidRDefault="00BA55CD" w:rsidP="005E2487">
            <w:pPr>
              <w:rPr>
                <w:rFonts w:ascii="Goldplay Alt Medium" w:hAnsi="Goldplay Alt Medium"/>
              </w:rPr>
            </w:pPr>
          </w:p>
          <w:p w14:paraId="714E9773" w14:textId="480643A3" w:rsidR="00BA55CD" w:rsidRPr="005832A8" w:rsidRDefault="00BA55CD" w:rsidP="005E2487">
            <w:pPr>
              <w:rPr>
                <w:rFonts w:ascii="Goldplay Alt Medium" w:hAnsi="Goldplay Alt Medium"/>
              </w:rPr>
            </w:pPr>
          </w:p>
        </w:tc>
      </w:tr>
      <w:tr w:rsidR="005832A8" w:rsidRPr="005832A8" w14:paraId="5B87166B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44AF5DFF" w14:textId="77777777" w:rsidR="00CB0640" w:rsidRPr="005832A8" w:rsidRDefault="00CB0640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Address</w:t>
            </w:r>
          </w:p>
        </w:tc>
        <w:tc>
          <w:tcPr>
            <w:tcW w:w="6938" w:type="dxa"/>
            <w:vAlign w:val="center"/>
          </w:tcPr>
          <w:p w14:paraId="6AA549D1" w14:textId="77777777" w:rsidR="00CB0640" w:rsidRDefault="00CB0640" w:rsidP="00952802">
            <w:pPr>
              <w:rPr>
                <w:rFonts w:ascii="Goldplay Alt Medium" w:hAnsi="Goldplay Alt Medium" w:cs="Arial"/>
              </w:rPr>
            </w:pPr>
          </w:p>
          <w:p w14:paraId="48591AC8" w14:textId="77777777" w:rsidR="00BA55CD" w:rsidRDefault="00BA55CD" w:rsidP="00952802">
            <w:pPr>
              <w:rPr>
                <w:rFonts w:ascii="Goldplay Alt Medium" w:hAnsi="Goldplay Alt Medium" w:cs="Arial"/>
              </w:rPr>
            </w:pPr>
          </w:p>
          <w:p w14:paraId="4FA89D54" w14:textId="77777777" w:rsidR="00BA55CD" w:rsidRDefault="00BA55CD" w:rsidP="00952802">
            <w:pPr>
              <w:rPr>
                <w:rFonts w:ascii="Goldplay Alt Medium" w:hAnsi="Goldplay Alt Medium" w:cs="Arial"/>
              </w:rPr>
            </w:pPr>
          </w:p>
          <w:p w14:paraId="16B5E7B7" w14:textId="1D653B82" w:rsidR="00BA55CD" w:rsidRPr="005832A8" w:rsidRDefault="00BA55CD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1CEAC969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0E6AF591" w14:textId="625C1788" w:rsidR="00BA55CD" w:rsidRPr="00BA55CD" w:rsidRDefault="00682340" w:rsidP="00BA55CD">
            <w:pPr>
              <w:jc w:val="right"/>
              <w:rPr>
                <w:rFonts w:ascii="Goldplay Alt Medium" w:hAnsi="Goldplay Alt Medium" w:cs="Arial"/>
                <w:b/>
                <w:bCs/>
                <w:vertAlign w:val="superscript"/>
              </w:rPr>
            </w:pPr>
            <w:r w:rsidRPr="00BA55CD">
              <w:rPr>
                <w:rFonts w:ascii="Goldplay Alt Medium" w:hAnsi="Goldplay Alt Medium" w:cs="Arial"/>
                <w:b/>
                <w:bCs/>
              </w:rPr>
              <w:t xml:space="preserve">Contact name </w:t>
            </w:r>
          </w:p>
          <w:p w14:paraId="385B676F" w14:textId="7C3D9A79" w:rsidR="00BA55CD" w:rsidRPr="005832A8" w:rsidRDefault="00BA55CD" w:rsidP="00BA55CD">
            <w:pPr>
              <w:spacing w:after="120"/>
              <w:jc w:val="right"/>
              <w:rPr>
                <w:rFonts w:ascii="Goldplay Alt Medium" w:hAnsi="Goldplay Alt Medium" w:cs="Arial"/>
                <w:i/>
              </w:rPr>
            </w:pPr>
            <w:r w:rsidRPr="005832A8">
              <w:rPr>
                <w:rFonts w:ascii="Goldplay Alt Medium" w:hAnsi="Goldplay Alt Medium" w:cs="Arial"/>
                <w:i/>
              </w:rPr>
              <w:t>The name of the person writing and submitting the application</w:t>
            </w:r>
          </w:p>
          <w:p w14:paraId="6873F6E3" w14:textId="4DB27734" w:rsidR="00BA55CD" w:rsidRPr="005832A8" w:rsidRDefault="00BA55CD" w:rsidP="00952802">
            <w:pPr>
              <w:jc w:val="right"/>
              <w:rPr>
                <w:rFonts w:ascii="Goldplay Alt Medium" w:hAnsi="Goldplay Alt Medium" w:cs="Arial"/>
              </w:rPr>
            </w:pPr>
          </w:p>
        </w:tc>
        <w:tc>
          <w:tcPr>
            <w:tcW w:w="6938" w:type="dxa"/>
            <w:vAlign w:val="center"/>
          </w:tcPr>
          <w:p w14:paraId="43D35182" w14:textId="12A874B6" w:rsidR="00BA55CD" w:rsidRPr="005832A8" w:rsidRDefault="00BA55CD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519A01E1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44FA4325" w14:textId="1D9613A3" w:rsidR="00FD6E86" w:rsidRPr="00BA55CD" w:rsidRDefault="00FD6E86" w:rsidP="00952802">
            <w:pPr>
              <w:jc w:val="right"/>
              <w:rPr>
                <w:rFonts w:ascii="Goldplay Alt Medium" w:hAnsi="Goldplay Alt Medium" w:cs="Arial"/>
                <w:b/>
                <w:bCs/>
                <w:vertAlign w:val="superscript"/>
              </w:rPr>
            </w:pPr>
            <w:r w:rsidRPr="00BA55CD">
              <w:rPr>
                <w:rFonts w:ascii="Goldplay Alt Medium" w:hAnsi="Goldplay Alt Medium" w:cs="Arial"/>
                <w:b/>
                <w:bCs/>
              </w:rPr>
              <w:t>Job Title</w:t>
            </w:r>
            <w:r w:rsidR="00682340" w:rsidRPr="00BA55CD">
              <w:rPr>
                <w:rFonts w:ascii="Goldplay Alt Medium" w:hAnsi="Goldplay Alt Medium" w:cs="Arial"/>
                <w:b/>
                <w:bCs/>
              </w:rPr>
              <w:t xml:space="preserve"> </w:t>
            </w:r>
          </w:p>
          <w:p w14:paraId="763D8B2C" w14:textId="65B2F60C" w:rsidR="00BA55CD" w:rsidRPr="005832A8" w:rsidRDefault="00BA55CD" w:rsidP="00952802">
            <w:pPr>
              <w:jc w:val="right"/>
              <w:rPr>
                <w:rFonts w:ascii="Goldplay Alt Medium" w:hAnsi="Goldplay Alt Medium" w:cs="Arial"/>
                <w:vertAlign w:val="superscript"/>
              </w:rPr>
            </w:pPr>
            <w:r w:rsidRPr="005832A8">
              <w:rPr>
                <w:rFonts w:ascii="Goldplay Alt Medium" w:hAnsi="Goldplay Alt Medium" w:cs="Arial"/>
                <w:i/>
              </w:rPr>
              <w:t xml:space="preserve">Your role within the charity (eg CEO, </w:t>
            </w:r>
            <w:r>
              <w:rPr>
                <w:rFonts w:ascii="Goldplay Alt Medium" w:hAnsi="Goldplay Alt Medium" w:cs="Arial"/>
                <w:i/>
              </w:rPr>
              <w:t xml:space="preserve">Director, </w:t>
            </w:r>
            <w:r w:rsidRPr="005832A8">
              <w:rPr>
                <w:rFonts w:ascii="Goldplay Alt Medium" w:hAnsi="Goldplay Alt Medium" w:cs="Arial"/>
                <w:i/>
              </w:rPr>
              <w:t xml:space="preserve">Centre Manager, </w:t>
            </w:r>
            <w:r>
              <w:rPr>
                <w:rFonts w:ascii="Goldplay Alt Medium" w:hAnsi="Goldplay Alt Medium" w:cs="Arial"/>
                <w:i/>
              </w:rPr>
              <w:t xml:space="preserve">Charity Founder, </w:t>
            </w:r>
            <w:r w:rsidRPr="005832A8">
              <w:rPr>
                <w:rFonts w:ascii="Goldplay Alt Medium" w:hAnsi="Goldplay Alt Medium" w:cs="Arial"/>
                <w:i/>
              </w:rPr>
              <w:t>Chair of Trustees)</w:t>
            </w:r>
          </w:p>
        </w:tc>
        <w:tc>
          <w:tcPr>
            <w:tcW w:w="6938" w:type="dxa"/>
            <w:vAlign w:val="center"/>
          </w:tcPr>
          <w:p w14:paraId="32110282" w14:textId="77777777" w:rsidR="00FD6E86" w:rsidRPr="005832A8" w:rsidRDefault="00FD6E86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48AF99B3" w14:textId="77777777" w:rsidTr="00606CCE">
        <w:trPr>
          <w:trHeight w:val="463"/>
        </w:trPr>
        <w:tc>
          <w:tcPr>
            <w:tcW w:w="2632" w:type="dxa"/>
            <w:vAlign w:val="center"/>
          </w:tcPr>
          <w:p w14:paraId="11AD35B9" w14:textId="7E9EDFDD" w:rsidR="006315AC" w:rsidRPr="005832A8" w:rsidRDefault="00BA55CD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Contact telephone number</w:t>
            </w:r>
          </w:p>
        </w:tc>
        <w:tc>
          <w:tcPr>
            <w:tcW w:w="6938" w:type="dxa"/>
            <w:vAlign w:val="center"/>
          </w:tcPr>
          <w:p w14:paraId="3CF2C656" w14:textId="77777777" w:rsidR="006315AC" w:rsidRPr="005832A8" w:rsidRDefault="006315AC" w:rsidP="00952802">
            <w:pPr>
              <w:rPr>
                <w:rFonts w:ascii="Goldplay Alt Medium" w:hAnsi="Goldplay Alt Medium" w:cs="Arial"/>
              </w:rPr>
            </w:pPr>
          </w:p>
        </w:tc>
      </w:tr>
      <w:tr w:rsidR="00BA55CD" w:rsidRPr="005832A8" w14:paraId="77B585AF" w14:textId="77777777" w:rsidTr="00606CCE">
        <w:trPr>
          <w:trHeight w:val="463"/>
        </w:trPr>
        <w:tc>
          <w:tcPr>
            <w:tcW w:w="2632" w:type="dxa"/>
            <w:vAlign w:val="center"/>
          </w:tcPr>
          <w:p w14:paraId="7480E1E4" w14:textId="7C04F1FA" w:rsidR="00BA55CD" w:rsidRPr="005832A8" w:rsidRDefault="00BA55CD" w:rsidP="00952802">
            <w:pPr>
              <w:jc w:val="right"/>
              <w:rPr>
                <w:rFonts w:ascii="Goldplay Alt Medium" w:hAnsi="Goldplay Alt Medium" w:cs="Arial"/>
              </w:rPr>
            </w:pPr>
            <w:r>
              <w:rPr>
                <w:rFonts w:ascii="Goldplay Alt Medium" w:hAnsi="Goldplay Alt Medium" w:cs="Arial"/>
              </w:rPr>
              <w:t>Email address</w:t>
            </w:r>
          </w:p>
        </w:tc>
        <w:tc>
          <w:tcPr>
            <w:tcW w:w="6938" w:type="dxa"/>
            <w:vAlign w:val="center"/>
          </w:tcPr>
          <w:p w14:paraId="0F66D993" w14:textId="77777777" w:rsidR="00BA55CD" w:rsidRPr="005832A8" w:rsidRDefault="00BA55CD" w:rsidP="00952802">
            <w:pPr>
              <w:rPr>
                <w:rFonts w:ascii="Goldplay Alt Medium" w:hAnsi="Goldplay Alt Medium" w:cs="Arial"/>
              </w:rPr>
            </w:pPr>
          </w:p>
        </w:tc>
      </w:tr>
      <w:tr w:rsidR="00BA55CD" w:rsidRPr="005832A8" w14:paraId="5D341222" w14:textId="77777777" w:rsidTr="00606CCE">
        <w:trPr>
          <w:trHeight w:val="463"/>
        </w:trPr>
        <w:tc>
          <w:tcPr>
            <w:tcW w:w="2632" w:type="dxa"/>
            <w:vAlign w:val="center"/>
          </w:tcPr>
          <w:p w14:paraId="024E7970" w14:textId="2E296051" w:rsidR="00BA55CD" w:rsidRPr="005832A8" w:rsidRDefault="00BA55CD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Date application submitted</w:t>
            </w:r>
          </w:p>
        </w:tc>
        <w:tc>
          <w:tcPr>
            <w:tcW w:w="6938" w:type="dxa"/>
            <w:vAlign w:val="center"/>
          </w:tcPr>
          <w:p w14:paraId="17957EF4" w14:textId="77777777" w:rsidR="00BA55CD" w:rsidRPr="005832A8" w:rsidRDefault="00BA55CD" w:rsidP="00952802">
            <w:pPr>
              <w:rPr>
                <w:rFonts w:ascii="Goldplay Alt Medium" w:hAnsi="Goldplay Alt Medium" w:cs="Arial"/>
              </w:rPr>
            </w:pPr>
          </w:p>
        </w:tc>
      </w:tr>
    </w:tbl>
    <w:p w14:paraId="7CFAB155" w14:textId="77777777" w:rsidR="00526CD9" w:rsidRDefault="00526CD9" w:rsidP="007D6137">
      <w:pPr>
        <w:spacing w:after="120" w:line="240" w:lineRule="auto"/>
        <w:rPr>
          <w:rFonts w:ascii="Goldplay Alt Medium" w:hAnsi="Goldplay Alt Medium"/>
        </w:rPr>
      </w:pPr>
    </w:p>
    <w:p w14:paraId="52983ABF" w14:textId="2FFF2888" w:rsidR="00510E71" w:rsidRDefault="00282073" w:rsidP="0095155E">
      <w:pPr>
        <w:rPr>
          <w:rFonts w:ascii="Goldplay Alt Medium" w:hAnsi="Goldplay Alt Medium" w:cs="Arial"/>
        </w:rPr>
      </w:pPr>
      <w:r w:rsidRPr="00797BD5">
        <w:rPr>
          <w:rFonts w:ascii="Goldplay Alt Medium" w:hAnsi="Goldplay Alt Medium"/>
        </w:rPr>
        <w:t xml:space="preserve">Please complete </w:t>
      </w:r>
      <w:r w:rsidR="002225A6">
        <w:rPr>
          <w:rFonts w:ascii="Goldplay Alt Medium" w:hAnsi="Goldplay Alt Medium"/>
        </w:rPr>
        <w:t>each</w:t>
      </w:r>
      <w:r w:rsidRPr="00797BD5">
        <w:rPr>
          <w:rFonts w:ascii="Goldplay Alt Medium" w:hAnsi="Goldplay Alt Medium"/>
        </w:rPr>
        <w:t xml:space="preserve"> question </w:t>
      </w:r>
      <w:r w:rsidR="00797BD5" w:rsidRPr="007D6137">
        <w:rPr>
          <w:rFonts w:ascii="Goldplay Alt Medium" w:hAnsi="Goldplay Alt Medium" w:cs="Arial"/>
        </w:rPr>
        <w:t>in no more than a 100 words.</w:t>
      </w:r>
    </w:p>
    <w:p w14:paraId="6AC2BDFF" w14:textId="4BFFE29C" w:rsidR="00BA55CD" w:rsidRDefault="00BA55CD" w:rsidP="0095155E">
      <w:pPr>
        <w:rPr>
          <w:rFonts w:ascii="Goldplay Alt Medium" w:hAnsi="Goldplay Alt Medium" w:cs="Arial"/>
        </w:rPr>
      </w:pPr>
    </w:p>
    <w:p w14:paraId="32A567FE" w14:textId="77777777" w:rsidR="00BA55CD" w:rsidRDefault="00BA55CD" w:rsidP="0095155E">
      <w:pPr>
        <w:rPr>
          <w:rFonts w:ascii="Goldplay Alt Medium" w:hAnsi="Goldplay Alt Medium" w:cs="Arial"/>
          <w:b/>
        </w:rPr>
      </w:pPr>
    </w:p>
    <w:p w14:paraId="43B43BBA" w14:textId="499E2257" w:rsidR="007410EA" w:rsidRPr="0095155E" w:rsidRDefault="007410EA" w:rsidP="0095155E">
      <w:pPr>
        <w:rPr>
          <w:rFonts w:ascii="Goldplay Alt Medium" w:hAnsi="Goldplay Alt Medium"/>
        </w:rPr>
      </w:pPr>
      <w:r>
        <w:rPr>
          <w:rFonts w:ascii="Goldplay Alt Medium" w:hAnsi="Goldplay Alt Medium" w:cs="Arial"/>
          <w:b/>
        </w:rPr>
        <w:lastRenderedPageBreak/>
        <w:t>Please give a brief description of your role.</w:t>
      </w:r>
    </w:p>
    <w:p w14:paraId="0DC5879C" w14:textId="0E492F0E" w:rsidR="005A7629" w:rsidRDefault="00F517C4" w:rsidP="00282073">
      <w:pPr>
        <w:spacing w:after="120" w:line="240" w:lineRule="auto"/>
        <w:rPr>
          <w:rFonts w:ascii="Goldplay Alt Medium" w:hAnsi="Goldplay Alt Medium" w:cs="Arial"/>
          <w:b/>
        </w:rPr>
      </w:pPr>
      <w:r>
        <w:rPr>
          <w:rFonts w:ascii="Goldplay Alt Medium" w:hAnsi="Goldplay Alt Medium"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9EEC87" wp14:editId="3642F37C">
                <wp:simplePos x="0" y="0"/>
                <wp:positionH relativeFrom="margin">
                  <wp:align>left</wp:align>
                </wp:positionH>
                <wp:positionV relativeFrom="paragraph">
                  <wp:posOffset>27940</wp:posOffset>
                </wp:positionV>
                <wp:extent cx="6263640" cy="1196340"/>
                <wp:effectExtent l="0" t="0" r="22860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3640" cy="1196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rgbClr val="00B050"/>
                          </a:solidFill>
                        </a:ln>
                      </wps:spPr>
                      <wps:txbx>
                        <w:txbxContent>
                          <w:p w14:paraId="295E302C" w14:textId="76C8FE44" w:rsidR="00F517C4" w:rsidRDefault="00F517C4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  <w:p w14:paraId="17CF7350" w14:textId="77777777" w:rsidR="00F517C4" w:rsidRPr="00F517C4" w:rsidRDefault="00F517C4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9EEC8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0;margin-top:2.2pt;width:493.2pt;height:94.2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" fillcolor="white [3201]" strokecolor="#00b050" strokeweight="1pt">
                <v:textbox>
                  <w:txbxContent>
                    <w:p w14:paraId="295E302C" w14:textId="76C8FE44" w:rsidR="00F517C4" w:rsidRDefault="00F517C4">
                      <w:pPr>
                        <w:rPr>
                          <w:rFonts w:ascii="Goldplay Alt Medium" w:hAnsi="Goldplay Alt Medium"/>
                        </w:rPr>
                      </w:pPr>
                    </w:p>
                    <w:p w14:paraId="17CF7350" w14:textId="77777777" w:rsidR="00F517C4" w:rsidRPr="00F517C4" w:rsidRDefault="00F517C4">
                      <w:pPr>
                        <w:rPr>
                          <w:rFonts w:ascii="Goldplay Alt Medium" w:hAnsi="Goldplay Alt Medium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A484BA" w14:textId="74A8AD22" w:rsidR="00F517C4" w:rsidRDefault="00F517C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14D80880" w14:textId="7F306E19" w:rsidR="00F517C4" w:rsidRDefault="00F517C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06EC73E4" w14:textId="1308B18A" w:rsidR="00F517C4" w:rsidRDefault="00F517C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508AF220" w14:textId="7136F560" w:rsidR="00EB5135" w:rsidRDefault="00EB5135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6E435FD9" w14:textId="4CA1E5E3" w:rsidR="00EB5135" w:rsidRDefault="00782606" w:rsidP="00282073">
      <w:pPr>
        <w:spacing w:after="120" w:line="240" w:lineRule="auto"/>
        <w:rPr>
          <w:rFonts w:ascii="Goldplay Alt Medium" w:hAnsi="Goldplay Alt Medium" w:cs="Arial"/>
          <w:b/>
        </w:rPr>
      </w:pPr>
      <w:r>
        <w:rPr>
          <w:rFonts w:ascii="Goldplay Alt Medium" w:hAnsi="Goldplay Alt Medium"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FC193D" wp14:editId="7F79164E">
                <wp:simplePos x="0" y="0"/>
                <wp:positionH relativeFrom="margin">
                  <wp:align>left</wp:align>
                </wp:positionH>
                <wp:positionV relativeFrom="paragraph">
                  <wp:posOffset>264795</wp:posOffset>
                </wp:positionV>
                <wp:extent cx="6263640" cy="1203960"/>
                <wp:effectExtent l="0" t="0" r="22860" b="1524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3640" cy="12039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srgbClr val="00B050"/>
                          </a:solidFill>
                        </a:ln>
                      </wps:spPr>
                      <wps:txbx>
                        <w:txbxContent>
                          <w:p w14:paraId="3FE56984" w14:textId="2321DD8E" w:rsidR="00C443D4" w:rsidRDefault="00C443D4" w:rsidP="00C443D4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  <w:p w14:paraId="5F0DCE0F" w14:textId="544B698A" w:rsidR="00C443D4" w:rsidRPr="00F517C4" w:rsidRDefault="00C443D4" w:rsidP="00C443D4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C193D" id="Text Box 9" o:spid="_x0000_s1027" type="#_x0000_t202" style="position:absolute;margin-left:0;margin-top:20.85pt;width:493.2pt;height:94.8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" fillcolor="window" strokecolor="#00b050" strokeweight="1pt">
                <v:textbox>
                  <w:txbxContent>
                    <w:p w14:paraId="3FE56984" w14:textId="2321DD8E" w:rsidR="00C443D4" w:rsidRDefault="00C443D4" w:rsidP="00C443D4">
                      <w:pPr>
                        <w:rPr>
                          <w:rFonts w:ascii="Goldplay Alt Medium" w:hAnsi="Goldplay Alt Medium"/>
                        </w:rPr>
                      </w:pPr>
                    </w:p>
                    <w:p w14:paraId="5F0DCE0F" w14:textId="544B698A" w:rsidR="00C443D4" w:rsidRPr="00F517C4" w:rsidRDefault="00C443D4" w:rsidP="00C443D4">
                      <w:pPr>
                        <w:rPr>
                          <w:rFonts w:ascii="Goldplay Alt Medium" w:hAnsi="Goldplay Alt Medium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A7629">
        <w:rPr>
          <w:rFonts w:ascii="Goldplay Alt Medium" w:hAnsi="Goldplay Alt Medium" w:cs="Arial"/>
          <w:b/>
        </w:rPr>
        <w:t>Wh</w:t>
      </w:r>
      <w:r w:rsidR="00F74A86">
        <w:rPr>
          <w:rFonts w:ascii="Goldplay Alt Medium" w:hAnsi="Goldplay Alt Medium" w:cs="Arial"/>
          <w:b/>
        </w:rPr>
        <w:t xml:space="preserve">at interests you about this </w:t>
      </w:r>
      <w:r w:rsidR="003916B4">
        <w:rPr>
          <w:rFonts w:ascii="Goldplay Alt Medium" w:hAnsi="Goldplay Alt Medium" w:cs="Arial"/>
          <w:b/>
        </w:rPr>
        <w:t>leadership development</w:t>
      </w:r>
      <w:r w:rsidR="005A7629">
        <w:rPr>
          <w:rFonts w:ascii="Goldplay Alt Medium" w:hAnsi="Goldplay Alt Medium" w:cs="Arial"/>
          <w:b/>
        </w:rPr>
        <w:t xml:space="preserve"> opportunity?</w:t>
      </w:r>
    </w:p>
    <w:p w14:paraId="38DFD814" w14:textId="51BD9B95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5A13A392" w14:textId="3E76EB49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732D21CA" w14:textId="25762D28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41AF2B3A" w14:textId="781A25C9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717C337F" w14:textId="18CADAEE" w:rsidR="007410EA" w:rsidRDefault="007410EA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3D59EF40" w14:textId="245B5486" w:rsidR="007410EA" w:rsidRDefault="00782606" w:rsidP="00282073">
      <w:pPr>
        <w:spacing w:after="120" w:line="240" w:lineRule="auto"/>
        <w:rPr>
          <w:rFonts w:ascii="Goldplay Alt Medium" w:hAnsi="Goldplay Alt Medium" w:cs="Arial"/>
          <w:b/>
        </w:rPr>
      </w:pPr>
      <w:r w:rsidRPr="0095155E">
        <w:rPr>
          <w:rFonts w:ascii="Goldplay Alt Medium" w:hAnsi="Goldplay Alt Medium" w:cs="Arial"/>
          <w:b/>
          <w:strike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B7E6B5" wp14:editId="78839537">
                <wp:simplePos x="0" y="0"/>
                <wp:positionH relativeFrom="margin">
                  <wp:align>left</wp:align>
                </wp:positionH>
                <wp:positionV relativeFrom="paragraph">
                  <wp:posOffset>262255</wp:posOffset>
                </wp:positionV>
                <wp:extent cx="6263640" cy="1219200"/>
                <wp:effectExtent l="0" t="0" r="2286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3640" cy="1219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srgbClr val="00B050"/>
                          </a:solidFill>
                        </a:ln>
                      </wps:spPr>
                      <wps:txbx>
                        <w:txbxContent>
                          <w:p w14:paraId="4B0AE8D3" w14:textId="77777777" w:rsidR="00F24D45" w:rsidRDefault="00F24D45" w:rsidP="00F24D45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  <w:p w14:paraId="7C92B7A5" w14:textId="77777777" w:rsidR="00F24D45" w:rsidRPr="00F517C4" w:rsidRDefault="00F24D45" w:rsidP="00F24D45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7E6B5" id="Text Box 12" o:spid="_x0000_s1028" type="#_x0000_t202" style="position:absolute;margin-left:0;margin-top:20.65pt;width:493.2pt;height:96pt;z-index:251665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" fillcolor="window" strokecolor="#00b050" strokeweight="1pt">
                <v:textbox>
                  <w:txbxContent>
                    <w:p w14:paraId="4B0AE8D3" w14:textId="77777777" w:rsidR="00F24D45" w:rsidRDefault="00F24D45" w:rsidP="00F24D45">
                      <w:pPr>
                        <w:rPr>
                          <w:rFonts w:ascii="Goldplay Alt Medium" w:hAnsi="Goldplay Alt Medium"/>
                        </w:rPr>
                      </w:pPr>
                    </w:p>
                    <w:p w14:paraId="7C92B7A5" w14:textId="77777777" w:rsidR="00F24D45" w:rsidRPr="00F517C4" w:rsidRDefault="00F24D45" w:rsidP="00F24D45">
                      <w:pPr>
                        <w:rPr>
                          <w:rFonts w:ascii="Goldplay Alt Medium" w:hAnsi="Goldplay Alt Medium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80C91" w:rsidRPr="0095155E">
        <w:rPr>
          <w:rFonts w:ascii="Goldplay Alt Medium" w:hAnsi="Goldplay Alt Medium" w:cs="Arial"/>
          <w:b/>
        </w:rPr>
        <w:t xml:space="preserve">How </w:t>
      </w:r>
      <w:r w:rsidR="00EB5135" w:rsidRPr="0095155E">
        <w:rPr>
          <w:rFonts w:ascii="Goldplay Alt Medium" w:hAnsi="Goldplay Alt Medium" w:cs="Arial"/>
          <w:b/>
        </w:rPr>
        <w:t xml:space="preserve">do </w:t>
      </w:r>
      <w:r w:rsidR="00EB5135">
        <w:rPr>
          <w:rFonts w:ascii="Goldplay Alt Medium" w:hAnsi="Goldplay Alt Medium" w:cs="Arial"/>
          <w:b/>
        </w:rPr>
        <w:t xml:space="preserve">you feel you would benefit from </w:t>
      </w:r>
      <w:r w:rsidR="00F74A86">
        <w:rPr>
          <w:rFonts w:ascii="Goldplay Alt Medium" w:hAnsi="Goldplay Alt Medium" w:cs="Arial"/>
          <w:b/>
        </w:rPr>
        <w:t xml:space="preserve">having a </w:t>
      </w:r>
      <w:r w:rsidR="00EB5135">
        <w:rPr>
          <w:rFonts w:ascii="Goldplay Alt Medium" w:hAnsi="Goldplay Alt Medium" w:cs="Arial"/>
          <w:b/>
        </w:rPr>
        <w:t>mentor?</w:t>
      </w:r>
    </w:p>
    <w:p w14:paraId="3FF26E75" w14:textId="587A141A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7E0C4194" w14:textId="218DCD2C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335191AF" w14:textId="70CB6ED4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77A2CF64" w14:textId="40220D88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2B09EAAE" w14:textId="453D4073" w:rsidR="00EB5135" w:rsidRDefault="00EB5135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6F5F14C0" w14:textId="77B26825" w:rsidR="00EB5135" w:rsidRDefault="00782606" w:rsidP="00282073">
      <w:pPr>
        <w:spacing w:after="120" w:line="240" w:lineRule="auto"/>
        <w:rPr>
          <w:rFonts w:ascii="Goldplay Alt Medium" w:hAnsi="Goldplay Alt Medium" w:cs="Arial"/>
          <w:b/>
        </w:rPr>
      </w:pPr>
      <w:r>
        <w:rPr>
          <w:rFonts w:ascii="Goldplay Alt Medium" w:hAnsi="Goldplay Alt Medium"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F36718" wp14:editId="7ADE5894">
                <wp:simplePos x="0" y="0"/>
                <wp:positionH relativeFrom="margin">
                  <wp:align>left</wp:align>
                </wp:positionH>
                <wp:positionV relativeFrom="paragraph">
                  <wp:posOffset>260350</wp:posOffset>
                </wp:positionV>
                <wp:extent cx="6263640" cy="1226820"/>
                <wp:effectExtent l="0" t="0" r="22860" b="1143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3640" cy="12268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srgbClr val="00B050"/>
                          </a:solidFill>
                        </a:ln>
                      </wps:spPr>
                      <wps:txbx>
                        <w:txbxContent>
                          <w:p w14:paraId="773A7D6B" w14:textId="77777777" w:rsidR="00F24D45" w:rsidRDefault="00F24D45" w:rsidP="00F24D45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  <w:p w14:paraId="19EA7573" w14:textId="77777777" w:rsidR="00F24D45" w:rsidRPr="00F517C4" w:rsidRDefault="00F24D45" w:rsidP="00F24D45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36718" id="Text Box 13" o:spid="_x0000_s1029" type="#_x0000_t202" style="position:absolute;margin-left:0;margin-top:20.5pt;width:493.2pt;height:96.6pt;z-index:25166745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" fillcolor="window" strokecolor="#00b050" strokeweight="1pt">
                <v:textbox>
                  <w:txbxContent>
                    <w:p w14:paraId="773A7D6B" w14:textId="77777777" w:rsidR="00F24D45" w:rsidRDefault="00F24D45" w:rsidP="00F24D45">
                      <w:pPr>
                        <w:rPr>
                          <w:rFonts w:ascii="Goldplay Alt Medium" w:hAnsi="Goldplay Alt Medium"/>
                        </w:rPr>
                      </w:pPr>
                    </w:p>
                    <w:p w14:paraId="19EA7573" w14:textId="77777777" w:rsidR="00F24D45" w:rsidRPr="00F517C4" w:rsidRDefault="00F24D45" w:rsidP="00F24D45">
                      <w:pPr>
                        <w:rPr>
                          <w:rFonts w:ascii="Goldplay Alt Medium" w:hAnsi="Goldplay Alt Medium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B5135">
        <w:rPr>
          <w:rFonts w:ascii="Goldplay Alt Medium" w:hAnsi="Goldplay Alt Medium" w:cs="Arial"/>
          <w:b/>
        </w:rPr>
        <w:t>How did you hear about this programme?</w:t>
      </w:r>
    </w:p>
    <w:p w14:paraId="6A106B39" w14:textId="79542D7D" w:rsidR="00F24D45" w:rsidRPr="00282073" w:rsidRDefault="00F24D45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2534F362" w14:textId="3E8A50E8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004CF0F" w14:textId="77777777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D8A9413" w14:textId="2E8903C0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0AEB074" w14:textId="77777777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5863126" w14:textId="51E74395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41CBC84" w14:textId="2EB110BA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4BD059B" w14:textId="3C303CD5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8216B2D" w14:textId="346350CB" w:rsidR="00187D39" w:rsidRDefault="00934CDF" w:rsidP="00934CDF">
      <w:pPr>
        <w:autoSpaceDE w:val="0"/>
        <w:autoSpaceDN w:val="0"/>
        <w:adjustRightInd w:val="0"/>
        <w:spacing w:after="0" w:line="240" w:lineRule="auto"/>
        <w:rPr>
          <w:rStyle w:val="Hyperlink"/>
          <w:rFonts w:ascii="Goldplay Alt Medium" w:hAnsi="Goldplay Alt Medium" w:cs="Arial"/>
          <w:bCs/>
        </w:rPr>
      </w:pPr>
      <w:r w:rsidRPr="00B313F2">
        <w:rPr>
          <w:rFonts w:ascii="Goldplay Alt Medium" w:hAnsi="Goldplay Alt Medium" w:cs="Arial"/>
          <w:bCs/>
        </w:rPr>
        <w:t>Thank you once again for registering interest in this programme. Once you</w:t>
      </w:r>
      <w:r w:rsidR="00430350" w:rsidRPr="00B313F2">
        <w:rPr>
          <w:rFonts w:ascii="Goldplay Alt Medium" w:hAnsi="Goldplay Alt Medium" w:cs="Arial"/>
          <w:bCs/>
        </w:rPr>
        <w:t>r</w:t>
      </w:r>
      <w:r w:rsidRPr="00B313F2">
        <w:rPr>
          <w:rFonts w:ascii="Goldplay Alt Medium" w:hAnsi="Goldplay Alt Medium" w:cs="Arial"/>
          <w:bCs/>
        </w:rPr>
        <w:t xml:space="preserve"> application is completed please email </w:t>
      </w:r>
      <w:r w:rsidR="00F03889">
        <w:rPr>
          <w:rFonts w:ascii="Goldplay Alt Medium" w:hAnsi="Goldplay Alt Medium" w:cs="Arial"/>
          <w:bCs/>
        </w:rPr>
        <w:t>Lucy Pollock</w:t>
      </w:r>
      <w:r w:rsidRPr="00B313F2">
        <w:rPr>
          <w:rFonts w:ascii="Goldplay Alt Medium" w:hAnsi="Goldplay Alt Medium" w:cs="Arial"/>
          <w:bCs/>
        </w:rPr>
        <w:t xml:space="preserve"> </w:t>
      </w:r>
      <w:r w:rsidR="00F03889">
        <w:rPr>
          <w:color w:val="183E78"/>
          <w:lang w:val="fr-FR"/>
        </w:rPr>
        <w:t>operationsmanager</w:t>
      </w:r>
      <w:r w:rsidR="00F03889" w:rsidRPr="00AE4C9E">
        <w:rPr>
          <w:color w:val="183E78"/>
          <w:lang w:val="fr-FR"/>
        </w:rPr>
        <w:t>@gloucestershirecf.org.uk</w:t>
      </w:r>
    </w:p>
    <w:p w14:paraId="726FB56C" w14:textId="428FF169" w:rsidR="00BA55CD" w:rsidRDefault="00BA55CD" w:rsidP="00934CDF">
      <w:pPr>
        <w:autoSpaceDE w:val="0"/>
        <w:autoSpaceDN w:val="0"/>
        <w:adjustRightInd w:val="0"/>
        <w:spacing w:after="0" w:line="240" w:lineRule="auto"/>
        <w:rPr>
          <w:rStyle w:val="Hyperlink"/>
          <w:rFonts w:ascii="Goldplay Alt Medium" w:hAnsi="Goldplay Alt Medium" w:cs="Arial"/>
          <w:bCs/>
        </w:rPr>
      </w:pPr>
    </w:p>
    <w:p w14:paraId="272D28AE" w14:textId="0A7E6565" w:rsidR="00BA55CD" w:rsidRDefault="00BA55CD" w:rsidP="00934CDF">
      <w:pPr>
        <w:autoSpaceDE w:val="0"/>
        <w:autoSpaceDN w:val="0"/>
        <w:adjustRightInd w:val="0"/>
        <w:spacing w:after="0" w:line="240" w:lineRule="auto"/>
        <w:rPr>
          <w:rStyle w:val="Hyperlink"/>
          <w:rFonts w:ascii="Goldplay Alt Medium" w:hAnsi="Goldplay Alt Medium" w:cs="Arial"/>
          <w:bCs/>
        </w:rPr>
      </w:pPr>
    </w:p>
    <w:p w14:paraId="2E04806D" w14:textId="7DBF99EE" w:rsidR="00BA55CD" w:rsidRDefault="00BA55CD" w:rsidP="00934CDF">
      <w:pPr>
        <w:autoSpaceDE w:val="0"/>
        <w:autoSpaceDN w:val="0"/>
        <w:adjustRightInd w:val="0"/>
        <w:spacing w:after="0" w:line="240" w:lineRule="auto"/>
        <w:rPr>
          <w:rStyle w:val="Hyperlink"/>
          <w:rFonts w:ascii="Goldplay Alt Medium" w:hAnsi="Goldplay Alt Medium" w:cs="Arial"/>
          <w:bCs/>
        </w:rPr>
      </w:pPr>
    </w:p>
    <w:p w14:paraId="6C55CDA7" w14:textId="77777777" w:rsidR="00FE2E26" w:rsidRDefault="00FE2E26" w:rsidP="00934CDF">
      <w:pPr>
        <w:autoSpaceDE w:val="0"/>
        <w:autoSpaceDN w:val="0"/>
        <w:adjustRightInd w:val="0"/>
        <w:spacing w:after="0" w:line="240" w:lineRule="auto"/>
        <w:rPr>
          <w:noProof/>
          <w:lang w:eastAsia="en-GB"/>
        </w:rPr>
      </w:pPr>
    </w:p>
    <w:p w14:paraId="10E79D96" w14:textId="778E2F03" w:rsidR="00FE2E26" w:rsidRDefault="00FE2E26" w:rsidP="00934CDF">
      <w:pPr>
        <w:autoSpaceDE w:val="0"/>
        <w:autoSpaceDN w:val="0"/>
        <w:adjustRightInd w:val="0"/>
        <w:spacing w:after="0" w:line="240" w:lineRule="auto"/>
        <w:rPr>
          <w:noProof/>
          <w:lang w:eastAsia="en-GB"/>
        </w:rPr>
      </w:pPr>
    </w:p>
    <w:p w14:paraId="5C939952" w14:textId="48610C35" w:rsidR="00FE2E26" w:rsidRDefault="00FE2E26" w:rsidP="00934CDF">
      <w:pPr>
        <w:autoSpaceDE w:val="0"/>
        <w:autoSpaceDN w:val="0"/>
        <w:adjustRightInd w:val="0"/>
        <w:spacing w:after="0" w:line="240" w:lineRule="auto"/>
        <w:rPr>
          <w:noProof/>
          <w:lang w:eastAsia="en-GB"/>
        </w:rPr>
      </w:pPr>
      <w:r>
        <w:rPr>
          <w:rFonts w:ascii="Goldplay Alt Medium" w:hAnsi="Goldplay Alt Medium" w:cs="Arial"/>
          <w:bCs/>
          <w:noProof/>
          <w:lang w:eastAsia="en-GB"/>
        </w:rPr>
        <w:drawing>
          <wp:anchor distT="0" distB="0" distL="114300" distR="114300" simplePos="0" relativeHeight="251662848" behindDoc="0" locked="0" layoutInCell="1" allowOverlap="1" wp14:anchorId="76A8AEE3" wp14:editId="2D453421">
            <wp:simplePos x="0" y="0"/>
            <wp:positionH relativeFrom="page">
              <wp:posOffset>3475355</wp:posOffset>
            </wp:positionH>
            <wp:positionV relativeFrom="paragraph">
              <wp:posOffset>3175</wp:posOffset>
            </wp:positionV>
            <wp:extent cx="1104900" cy="1237615"/>
            <wp:effectExtent l="0" t="0" r="0" b="635"/>
            <wp:wrapThrough wrapText="bothSides">
              <wp:wrapPolygon edited="0">
                <wp:start x="0" y="0"/>
                <wp:lineTo x="0" y="21279"/>
                <wp:lineTo x="21228" y="21279"/>
                <wp:lineTo x="21228" y="0"/>
                <wp:lineTo x="0" y="0"/>
              </wp:wrapPolygon>
            </wp:wrapThrough>
            <wp:docPr id="14" name="Picture 1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Logo, company nam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92482B" w14:textId="4E1E3986" w:rsidR="00B313F2" w:rsidRPr="00B313F2" w:rsidRDefault="0069090C" w:rsidP="00934CDF">
      <w:pPr>
        <w:autoSpaceDE w:val="0"/>
        <w:autoSpaceDN w:val="0"/>
        <w:adjustRightInd w:val="0"/>
        <w:spacing w:after="0" w:line="240" w:lineRule="auto"/>
        <w:rPr>
          <w:rFonts w:ascii="Goldplay Alt Medium" w:hAnsi="Goldplay Alt Medium" w:cs="Arial"/>
          <w:bCs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97B8554" wp14:editId="722F3612">
            <wp:simplePos x="0" y="0"/>
            <wp:positionH relativeFrom="margin">
              <wp:posOffset>4482465</wp:posOffset>
            </wp:positionH>
            <wp:positionV relativeFrom="margin">
              <wp:posOffset>7620635</wp:posOffset>
            </wp:positionV>
            <wp:extent cx="1760855" cy="755650"/>
            <wp:effectExtent l="0" t="0" r="0" b="6350"/>
            <wp:wrapSquare wrapText="bothSides"/>
            <wp:docPr id="90076910" name="Picture 1" descr="A logo with orange d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76910" name="Picture 1" descr="A logo with orange dots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855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497B">
        <w:rPr>
          <w:rFonts w:ascii="Goldplay Alt Medium" w:hAnsi="Goldplay Alt Medium" w:cs="Arial"/>
          <w:bCs/>
          <w:noProof/>
          <w:lang w:eastAsia="en-GB"/>
        </w:rPr>
        <w:drawing>
          <wp:inline distT="0" distB="0" distL="0" distR="0" wp14:anchorId="4A046EE8" wp14:editId="2369F26E">
            <wp:extent cx="2461118" cy="755650"/>
            <wp:effectExtent l="0" t="0" r="0" b="635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8201" cy="763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13F2" w:rsidRPr="00B313F2" w:rsidSect="005E4983">
      <w:footerReference w:type="default" r:id="rId17"/>
      <w:pgSz w:w="11906" w:h="16838"/>
      <w:pgMar w:top="1135" w:right="849" w:bottom="1440" w:left="993" w:header="708" w:footer="4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5E98E" w14:textId="77777777" w:rsidR="00ED7ED7" w:rsidRDefault="00ED7ED7" w:rsidP="00CB207A">
      <w:pPr>
        <w:spacing w:after="0" w:line="240" w:lineRule="auto"/>
      </w:pPr>
      <w:r>
        <w:separator/>
      </w:r>
    </w:p>
  </w:endnote>
  <w:endnote w:type="continuationSeparator" w:id="0">
    <w:p w14:paraId="5C823660" w14:textId="77777777" w:rsidR="00ED7ED7" w:rsidRDefault="00ED7ED7" w:rsidP="00CB2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ldplay Alt Medium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B8EE2" w14:textId="7E95D6B0" w:rsidR="002B253C" w:rsidRDefault="00AE4C9E">
    <w:pPr>
      <w:pStyle w:val="Footer"/>
      <w:jc w:val="right"/>
    </w:pPr>
    <w:r w:rsidRPr="0021766F">
      <w:rPr>
        <w:b/>
        <w:noProof/>
        <w:color w:val="404040" w:themeColor="text1" w:themeTint="BF"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76ACC41" wp14:editId="35267249">
              <wp:simplePos x="0" y="0"/>
              <wp:positionH relativeFrom="column">
                <wp:posOffset>4421505</wp:posOffset>
              </wp:positionH>
              <wp:positionV relativeFrom="paragraph">
                <wp:posOffset>98425</wp:posOffset>
              </wp:positionV>
              <wp:extent cx="2844165" cy="295275"/>
              <wp:effectExtent l="0" t="0" r="0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44165" cy="295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84C0DE" w14:textId="5C13CDE5" w:rsidR="002B253C" w:rsidRPr="00AE4C9E" w:rsidRDefault="00AE4C9E">
                          <w:pPr>
                            <w:rPr>
                              <w:rFonts w:cstheme="minorHAnsi"/>
                              <w:color w:val="183E78"/>
                            </w:rPr>
                          </w:pPr>
                          <w:r w:rsidRPr="00AE4C9E">
                            <w:rPr>
                              <w:rFonts w:cstheme="minorHAnsi"/>
                              <w:color w:val="183E78"/>
                            </w:rPr>
                            <w:t>www.gloucestershirecf.org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6ACC4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left:0;text-align:left;margin-left:348.15pt;margin-top:7.75pt;width:223.95pt;height:2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" filled="f" stroked="f">
              <v:textbox>
                <w:txbxContent>
                  <w:p w14:paraId="7D84C0DE" w14:textId="5C13CDE5" w:rsidR="002B253C" w:rsidRPr="00AE4C9E" w:rsidRDefault="00AE4C9E">
                    <w:pPr>
                      <w:rPr>
                        <w:rFonts w:cstheme="minorHAnsi"/>
                        <w:color w:val="183E78"/>
                      </w:rPr>
                    </w:pPr>
                    <w:r w:rsidRPr="00AE4C9E">
                      <w:rPr>
                        <w:rFonts w:cstheme="minorHAnsi"/>
                        <w:color w:val="183E78"/>
                      </w:rPr>
                      <w:t>www.gloucestershirecf.org.uk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00FC4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39FF9E" wp14:editId="1C80A0A6">
              <wp:simplePos x="0" y="0"/>
              <wp:positionH relativeFrom="column">
                <wp:posOffset>17144</wp:posOffset>
              </wp:positionH>
              <wp:positionV relativeFrom="paragraph">
                <wp:posOffset>104775</wp:posOffset>
              </wp:positionV>
              <wp:extent cx="6420485" cy="0"/>
              <wp:effectExtent l="0" t="0" r="3746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20485" cy="0"/>
                      </a:xfrm>
                      <a:prstGeom prst="line">
                        <a:avLst/>
                      </a:prstGeom>
                      <a:ln>
                        <a:solidFill>
                          <a:srgbClr val="788AB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43CDCF0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5pt,8.25pt" to="506.9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" strokecolor="#788ab3" strokeweight=".5pt">
              <v:stroke joinstyle="miter"/>
            </v:line>
          </w:pict>
        </mc:Fallback>
      </mc:AlternateContent>
    </w:r>
  </w:p>
  <w:p w14:paraId="31A5470C" w14:textId="3B1EBDD3" w:rsidR="00CB207A" w:rsidRPr="007336BD" w:rsidRDefault="00066B34">
    <w:pPr>
      <w:pStyle w:val="Footer"/>
      <w:rPr>
        <w:color w:val="183E78"/>
        <w:lang w:val="fr-FR"/>
      </w:rPr>
    </w:pPr>
    <w:r w:rsidRPr="007336BD">
      <w:rPr>
        <w:b/>
        <w:color w:val="183E78"/>
        <w:lang w:val="fr-FR"/>
      </w:rPr>
      <w:t>E:</w:t>
    </w:r>
    <w:r w:rsidR="00AE4C9E">
      <w:rPr>
        <w:color w:val="183E78"/>
        <w:lang w:val="fr-FR"/>
      </w:rPr>
      <w:t xml:space="preserve"> </w:t>
    </w:r>
    <w:r w:rsidR="00F03889">
      <w:rPr>
        <w:color w:val="183E78"/>
        <w:lang w:val="fr-FR"/>
      </w:rPr>
      <w:t>operationsmanager</w:t>
    </w:r>
    <w:r w:rsidR="00AE4C9E" w:rsidRPr="00AE4C9E">
      <w:rPr>
        <w:color w:val="183E78"/>
        <w:lang w:val="fr-FR"/>
      </w:rPr>
      <w:t>@gloucestershirecf.org.uk</w:t>
    </w:r>
  </w:p>
  <w:p w14:paraId="2CA3741F" w14:textId="47409912" w:rsidR="000315F2" w:rsidRPr="007336BD" w:rsidRDefault="000315F2" w:rsidP="000315F2">
    <w:pPr>
      <w:pStyle w:val="Footer"/>
      <w:rPr>
        <w:color w:val="183E78"/>
        <w:lang w:val="fr-FR"/>
      </w:rPr>
    </w:pPr>
  </w:p>
  <w:p w14:paraId="15AA9E29" w14:textId="77777777" w:rsidR="005E4983" w:rsidRPr="007336BD" w:rsidRDefault="005E4983" w:rsidP="000315F2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AF928" w14:textId="77777777" w:rsidR="00ED7ED7" w:rsidRDefault="00ED7ED7" w:rsidP="00CB207A">
      <w:pPr>
        <w:spacing w:after="0" w:line="240" w:lineRule="auto"/>
      </w:pPr>
      <w:r>
        <w:separator/>
      </w:r>
    </w:p>
  </w:footnote>
  <w:footnote w:type="continuationSeparator" w:id="0">
    <w:p w14:paraId="4D7A6698" w14:textId="77777777" w:rsidR="00ED7ED7" w:rsidRDefault="00ED7ED7" w:rsidP="00CB20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42D3"/>
    <w:multiLevelType w:val="hybridMultilevel"/>
    <w:tmpl w:val="C6F069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F0AA8"/>
    <w:multiLevelType w:val="hybridMultilevel"/>
    <w:tmpl w:val="E79CE6A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083243"/>
    <w:multiLevelType w:val="hybridMultilevel"/>
    <w:tmpl w:val="E2F43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26892"/>
    <w:multiLevelType w:val="hybridMultilevel"/>
    <w:tmpl w:val="4F640CCA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025252"/>
    <w:multiLevelType w:val="hybridMultilevel"/>
    <w:tmpl w:val="901038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76CF0"/>
    <w:multiLevelType w:val="hybridMultilevel"/>
    <w:tmpl w:val="6F86003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176464"/>
    <w:multiLevelType w:val="hybridMultilevel"/>
    <w:tmpl w:val="4E48B3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160FE8"/>
    <w:multiLevelType w:val="hybridMultilevel"/>
    <w:tmpl w:val="D7CAFC3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32560B"/>
    <w:multiLevelType w:val="hybridMultilevel"/>
    <w:tmpl w:val="55CC0DB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877C2C"/>
    <w:multiLevelType w:val="hybridMultilevel"/>
    <w:tmpl w:val="C94C0A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444B16"/>
    <w:multiLevelType w:val="hybridMultilevel"/>
    <w:tmpl w:val="1666B40E"/>
    <w:lvl w:ilvl="0" w:tplc="15687C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241D1"/>
    <w:multiLevelType w:val="hybridMultilevel"/>
    <w:tmpl w:val="7EC24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593D86"/>
    <w:multiLevelType w:val="hybridMultilevel"/>
    <w:tmpl w:val="1BF041CC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756E85"/>
    <w:multiLevelType w:val="hybridMultilevel"/>
    <w:tmpl w:val="705E4292"/>
    <w:lvl w:ilvl="0" w:tplc="24E6D8B0">
      <w:start w:val="1"/>
      <w:numFmt w:val="lowerLetter"/>
      <w:lvlText w:val="%1)"/>
      <w:lvlJc w:val="left"/>
      <w:pPr>
        <w:ind w:left="1080" w:hanging="360"/>
      </w:pPr>
      <w:rPr>
        <w:rFonts w:ascii="Arial" w:eastAsiaTheme="minorHAnsi" w:hAnsi="Arial"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A51F16"/>
    <w:multiLevelType w:val="hybridMultilevel"/>
    <w:tmpl w:val="9A8A1BE8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D9D436B"/>
    <w:multiLevelType w:val="hybridMultilevel"/>
    <w:tmpl w:val="366E63E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ED3492B"/>
    <w:multiLevelType w:val="hybridMultilevel"/>
    <w:tmpl w:val="7CE4D4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2A4069"/>
    <w:multiLevelType w:val="hybridMultilevel"/>
    <w:tmpl w:val="A490C8F2"/>
    <w:lvl w:ilvl="0" w:tplc="A930161C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4255E1F"/>
    <w:multiLevelType w:val="hybridMultilevel"/>
    <w:tmpl w:val="FF1C91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FE3489"/>
    <w:multiLevelType w:val="hybridMultilevel"/>
    <w:tmpl w:val="5F1AE59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76E6FFA"/>
    <w:multiLevelType w:val="hybridMultilevel"/>
    <w:tmpl w:val="E0CEED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C7238A"/>
    <w:multiLevelType w:val="hybridMultilevel"/>
    <w:tmpl w:val="40D6AD7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9B5EAC"/>
    <w:multiLevelType w:val="hybridMultilevel"/>
    <w:tmpl w:val="5AA6F21E"/>
    <w:lvl w:ilvl="0" w:tplc="08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72A7358"/>
    <w:multiLevelType w:val="hybridMultilevel"/>
    <w:tmpl w:val="94561FA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6E6951"/>
    <w:multiLevelType w:val="hybridMultilevel"/>
    <w:tmpl w:val="486262AA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1EF2A78"/>
    <w:multiLevelType w:val="hybridMultilevel"/>
    <w:tmpl w:val="E24625B4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53962EB"/>
    <w:multiLevelType w:val="hybridMultilevel"/>
    <w:tmpl w:val="2EFE22DE"/>
    <w:lvl w:ilvl="0" w:tplc="08090019">
      <w:start w:val="1"/>
      <w:numFmt w:val="lowerLetter"/>
      <w:lvlText w:val="%1."/>
      <w:lvlJc w:val="left"/>
      <w:pPr>
        <w:ind w:left="3240" w:hanging="360"/>
      </w:p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7" w15:restartNumberingAfterBreak="0">
    <w:nsid w:val="7E810099"/>
    <w:multiLevelType w:val="hybridMultilevel"/>
    <w:tmpl w:val="2CE6CB2E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FBC335C"/>
    <w:multiLevelType w:val="hybridMultilevel"/>
    <w:tmpl w:val="378A2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7107969">
    <w:abstractNumId w:val="21"/>
  </w:num>
  <w:num w:numId="2" w16cid:durableId="1737818783">
    <w:abstractNumId w:val="7"/>
  </w:num>
  <w:num w:numId="3" w16cid:durableId="416371276">
    <w:abstractNumId w:val="20"/>
  </w:num>
  <w:num w:numId="4" w16cid:durableId="566962057">
    <w:abstractNumId w:val="22"/>
  </w:num>
  <w:num w:numId="5" w16cid:durableId="1549142345">
    <w:abstractNumId w:val="25"/>
  </w:num>
  <w:num w:numId="6" w16cid:durableId="1825005028">
    <w:abstractNumId w:val="26"/>
  </w:num>
  <w:num w:numId="7" w16cid:durableId="1658529365">
    <w:abstractNumId w:val="15"/>
  </w:num>
  <w:num w:numId="8" w16cid:durableId="1956515781">
    <w:abstractNumId w:val="2"/>
  </w:num>
  <w:num w:numId="9" w16cid:durableId="679890448">
    <w:abstractNumId w:val="10"/>
  </w:num>
  <w:num w:numId="10" w16cid:durableId="1566065599">
    <w:abstractNumId w:val="19"/>
  </w:num>
  <w:num w:numId="11" w16cid:durableId="1468011357">
    <w:abstractNumId w:val="4"/>
  </w:num>
  <w:num w:numId="12" w16cid:durableId="167838140">
    <w:abstractNumId w:val="1"/>
  </w:num>
  <w:num w:numId="13" w16cid:durableId="1553349017">
    <w:abstractNumId w:val="24"/>
  </w:num>
  <w:num w:numId="14" w16cid:durableId="1713844089">
    <w:abstractNumId w:val="12"/>
  </w:num>
  <w:num w:numId="15" w16cid:durableId="1571424322">
    <w:abstractNumId w:val="14"/>
  </w:num>
  <w:num w:numId="16" w16cid:durableId="1836916674">
    <w:abstractNumId w:val="27"/>
  </w:num>
  <w:num w:numId="17" w16cid:durableId="1271930377">
    <w:abstractNumId w:val="3"/>
  </w:num>
  <w:num w:numId="18" w16cid:durableId="1040789759">
    <w:abstractNumId w:val="5"/>
  </w:num>
  <w:num w:numId="19" w16cid:durableId="1483040223">
    <w:abstractNumId w:val="8"/>
  </w:num>
  <w:num w:numId="20" w16cid:durableId="1958485275">
    <w:abstractNumId w:val="23"/>
  </w:num>
  <w:num w:numId="21" w16cid:durableId="1268393160">
    <w:abstractNumId w:val="16"/>
  </w:num>
  <w:num w:numId="22" w16cid:durableId="1735083529">
    <w:abstractNumId w:val="6"/>
  </w:num>
  <w:num w:numId="23" w16cid:durableId="1560903483">
    <w:abstractNumId w:val="28"/>
  </w:num>
  <w:num w:numId="24" w16cid:durableId="509636270">
    <w:abstractNumId w:val="11"/>
  </w:num>
  <w:num w:numId="25" w16cid:durableId="661733981">
    <w:abstractNumId w:val="0"/>
  </w:num>
  <w:num w:numId="26" w16cid:durableId="663122770">
    <w:abstractNumId w:val="9"/>
  </w:num>
  <w:num w:numId="27" w16cid:durableId="770928310">
    <w:abstractNumId w:val="18"/>
  </w:num>
  <w:num w:numId="28" w16cid:durableId="1720124577">
    <w:abstractNumId w:val="13"/>
  </w:num>
  <w:num w:numId="29" w16cid:durableId="214581167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zcyMzcwNjQ1NjFT0lEKTi0uzszPAykwqwUA5hr4zCwAAAA="/>
  </w:docVars>
  <w:rsids>
    <w:rsidRoot w:val="00CA22FD"/>
    <w:rsid w:val="000030ED"/>
    <w:rsid w:val="00026BCB"/>
    <w:rsid w:val="000315F2"/>
    <w:rsid w:val="00043500"/>
    <w:rsid w:val="00044C2F"/>
    <w:rsid w:val="00053AA5"/>
    <w:rsid w:val="000542DD"/>
    <w:rsid w:val="00066B34"/>
    <w:rsid w:val="00082B30"/>
    <w:rsid w:val="000850F5"/>
    <w:rsid w:val="00094896"/>
    <w:rsid w:val="000C601D"/>
    <w:rsid w:val="000D1339"/>
    <w:rsid w:val="000E66AE"/>
    <w:rsid w:val="001565D8"/>
    <w:rsid w:val="00170527"/>
    <w:rsid w:val="00183740"/>
    <w:rsid w:val="00187D39"/>
    <w:rsid w:val="001903E6"/>
    <w:rsid w:val="001A1693"/>
    <w:rsid w:val="00213056"/>
    <w:rsid w:val="002225A6"/>
    <w:rsid w:val="0022311C"/>
    <w:rsid w:val="002554C6"/>
    <w:rsid w:val="00257328"/>
    <w:rsid w:val="00257F6A"/>
    <w:rsid w:val="002643E2"/>
    <w:rsid w:val="00270EF5"/>
    <w:rsid w:val="00282073"/>
    <w:rsid w:val="00284257"/>
    <w:rsid w:val="00284ED1"/>
    <w:rsid w:val="00295A4D"/>
    <w:rsid w:val="002B253C"/>
    <w:rsid w:val="002C2A96"/>
    <w:rsid w:val="002E52B0"/>
    <w:rsid w:val="0033247F"/>
    <w:rsid w:val="00334265"/>
    <w:rsid w:val="003366A9"/>
    <w:rsid w:val="00380A60"/>
    <w:rsid w:val="003916B4"/>
    <w:rsid w:val="003A0386"/>
    <w:rsid w:val="003A388A"/>
    <w:rsid w:val="00407E62"/>
    <w:rsid w:val="00425655"/>
    <w:rsid w:val="00430350"/>
    <w:rsid w:val="004740D9"/>
    <w:rsid w:val="004A49E5"/>
    <w:rsid w:val="004B5272"/>
    <w:rsid w:val="004C33F2"/>
    <w:rsid w:val="004C74F4"/>
    <w:rsid w:val="004F497B"/>
    <w:rsid w:val="00510E71"/>
    <w:rsid w:val="00526CD9"/>
    <w:rsid w:val="0053560B"/>
    <w:rsid w:val="00546D46"/>
    <w:rsid w:val="00554949"/>
    <w:rsid w:val="0057262A"/>
    <w:rsid w:val="00572D5E"/>
    <w:rsid w:val="005832A8"/>
    <w:rsid w:val="005A7629"/>
    <w:rsid w:val="005C17EE"/>
    <w:rsid w:val="005D5F20"/>
    <w:rsid w:val="005D6B83"/>
    <w:rsid w:val="005E2487"/>
    <w:rsid w:val="005E4983"/>
    <w:rsid w:val="005E6AB0"/>
    <w:rsid w:val="005F3731"/>
    <w:rsid w:val="00606CCE"/>
    <w:rsid w:val="00621489"/>
    <w:rsid w:val="006315AC"/>
    <w:rsid w:val="00660803"/>
    <w:rsid w:val="0066706E"/>
    <w:rsid w:val="00671BED"/>
    <w:rsid w:val="00681118"/>
    <w:rsid w:val="00682340"/>
    <w:rsid w:val="0069090C"/>
    <w:rsid w:val="006B7786"/>
    <w:rsid w:val="006D6E44"/>
    <w:rsid w:val="006F6AF7"/>
    <w:rsid w:val="0070344C"/>
    <w:rsid w:val="007336BD"/>
    <w:rsid w:val="007410EA"/>
    <w:rsid w:val="007445A1"/>
    <w:rsid w:val="00745C5C"/>
    <w:rsid w:val="0076014A"/>
    <w:rsid w:val="00772F54"/>
    <w:rsid w:val="00782606"/>
    <w:rsid w:val="007928E1"/>
    <w:rsid w:val="00797BD5"/>
    <w:rsid w:val="007A7BD6"/>
    <w:rsid w:val="007D3EDA"/>
    <w:rsid w:val="007D6137"/>
    <w:rsid w:val="007E6F0D"/>
    <w:rsid w:val="00840A4C"/>
    <w:rsid w:val="008465D2"/>
    <w:rsid w:val="008520B3"/>
    <w:rsid w:val="008526B2"/>
    <w:rsid w:val="008663EB"/>
    <w:rsid w:val="00880C91"/>
    <w:rsid w:val="00884500"/>
    <w:rsid w:val="008C48A0"/>
    <w:rsid w:val="008F2D3A"/>
    <w:rsid w:val="008F49A6"/>
    <w:rsid w:val="008F512D"/>
    <w:rsid w:val="009205C1"/>
    <w:rsid w:val="00921EA1"/>
    <w:rsid w:val="00934CDF"/>
    <w:rsid w:val="00944C48"/>
    <w:rsid w:val="0095155E"/>
    <w:rsid w:val="00952802"/>
    <w:rsid w:val="0095411C"/>
    <w:rsid w:val="009809B1"/>
    <w:rsid w:val="0099565A"/>
    <w:rsid w:val="009A3680"/>
    <w:rsid w:val="009C793B"/>
    <w:rsid w:val="009F5749"/>
    <w:rsid w:val="00A01F28"/>
    <w:rsid w:val="00A02A01"/>
    <w:rsid w:val="00A30168"/>
    <w:rsid w:val="00A41C0A"/>
    <w:rsid w:val="00A62E76"/>
    <w:rsid w:val="00A64885"/>
    <w:rsid w:val="00A6762C"/>
    <w:rsid w:val="00A7208A"/>
    <w:rsid w:val="00A9667C"/>
    <w:rsid w:val="00AC5045"/>
    <w:rsid w:val="00AD00EA"/>
    <w:rsid w:val="00AE0C22"/>
    <w:rsid w:val="00AE4C9E"/>
    <w:rsid w:val="00B05BC0"/>
    <w:rsid w:val="00B06147"/>
    <w:rsid w:val="00B313F2"/>
    <w:rsid w:val="00B437BD"/>
    <w:rsid w:val="00B43C78"/>
    <w:rsid w:val="00B66791"/>
    <w:rsid w:val="00B67DAB"/>
    <w:rsid w:val="00B74915"/>
    <w:rsid w:val="00B8692F"/>
    <w:rsid w:val="00BA55CD"/>
    <w:rsid w:val="00BB55C4"/>
    <w:rsid w:val="00BC215B"/>
    <w:rsid w:val="00BC797C"/>
    <w:rsid w:val="00BD4B27"/>
    <w:rsid w:val="00BE602F"/>
    <w:rsid w:val="00C00FC4"/>
    <w:rsid w:val="00C1270B"/>
    <w:rsid w:val="00C13FDF"/>
    <w:rsid w:val="00C1761A"/>
    <w:rsid w:val="00C27DEE"/>
    <w:rsid w:val="00C3503A"/>
    <w:rsid w:val="00C443D4"/>
    <w:rsid w:val="00C569DE"/>
    <w:rsid w:val="00C62573"/>
    <w:rsid w:val="00C7004A"/>
    <w:rsid w:val="00C85CD7"/>
    <w:rsid w:val="00CA22FD"/>
    <w:rsid w:val="00CB0640"/>
    <w:rsid w:val="00CB0F09"/>
    <w:rsid w:val="00CB207A"/>
    <w:rsid w:val="00CC6D06"/>
    <w:rsid w:val="00CD35DF"/>
    <w:rsid w:val="00CE5231"/>
    <w:rsid w:val="00D077C8"/>
    <w:rsid w:val="00D248B5"/>
    <w:rsid w:val="00D36289"/>
    <w:rsid w:val="00DB27DA"/>
    <w:rsid w:val="00DC3267"/>
    <w:rsid w:val="00DD33AA"/>
    <w:rsid w:val="00DD5A2E"/>
    <w:rsid w:val="00E0114E"/>
    <w:rsid w:val="00E07623"/>
    <w:rsid w:val="00E262E8"/>
    <w:rsid w:val="00E457EC"/>
    <w:rsid w:val="00E602FA"/>
    <w:rsid w:val="00E62043"/>
    <w:rsid w:val="00E666A9"/>
    <w:rsid w:val="00E74D54"/>
    <w:rsid w:val="00EB4AE0"/>
    <w:rsid w:val="00EB5135"/>
    <w:rsid w:val="00EC57A0"/>
    <w:rsid w:val="00ED2928"/>
    <w:rsid w:val="00ED4702"/>
    <w:rsid w:val="00ED7ED7"/>
    <w:rsid w:val="00F0336F"/>
    <w:rsid w:val="00F03889"/>
    <w:rsid w:val="00F13C2D"/>
    <w:rsid w:val="00F24D45"/>
    <w:rsid w:val="00F25DB2"/>
    <w:rsid w:val="00F311E8"/>
    <w:rsid w:val="00F517C4"/>
    <w:rsid w:val="00F56C84"/>
    <w:rsid w:val="00F74A86"/>
    <w:rsid w:val="00FB199E"/>
    <w:rsid w:val="00FD6E86"/>
    <w:rsid w:val="00FE2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F4D3C7"/>
  <w15:docId w15:val="{94BF9003-9F47-4436-86BF-2FF911280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2FD"/>
  </w:style>
  <w:style w:type="paragraph" w:styleId="Heading1">
    <w:name w:val="heading 1"/>
    <w:aliases w:val="TCs Heading 1"/>
    <w:basedOn w:val="Normal"/>
    <w:next w:val="Normal"/>
    <w:link w:val="Heading1Char"/>
    <w:autoRedefine/>
    <w:uiPriority w:val="9"/>
    <w:qFormat/>
    <w:rsid w:val="00C1761A"/>
    <w:pPr>
      <w:keepNext/>
      <w:keepLines/>
      <w:spacing w:before="240" w:after="0"/>
      <w:outlineLvl w:val="0"/>
    </w:pPr>
    <w:rPr>
      <w:rFonts w:ascii="Calibri Light" w:eastAsiaTheme="majorEastAsia" w:hAnsi="Calibri Light" w:cstheme="majorBidi"/>
      <w:b/>
      <w:color w:val="788AB3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Cs Heading 1 Char"/>
    <w:basedOn w:val="DefaultParagraphFont"/>
    <w:link w:val="Heading1"/>
    <w:uiPriority w:val="9"/>
    <w:rsid w:val="00C1761A"/>
    <w:rPr>
      <w:rFonts w:ascii="Calibri Light" w:eastAsiaTheme="majorEastAsia" w:hAnsi="Calibri Light" w:cstheme="majorBidi"/>
      <w:b/>
      <w:color w:val="788AB3"/>
      <w:sz w:val="24"/>
      <w:szCs w:val="32"/>
    </w:rPr>
  </w:style>
  <w:style w:type="paragraph" w:styleId="ListParagraph">
    <w:name w:val="List Paragraph"/>
    <w:basedOn w:val="Normal"/>
    <w:uiPriority w:val="34"/>
    <w:qFormat/>
    <w:rsid w:val="00CA22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22FD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A22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2FD"/>
  </w:style>
  <w:style w:type="paragraph" w:styleId="Header">
    <w:name w:val="header"/>
    <w:basedOn w:val="Normal"/>
    <w:link w:val="HeaderChar"/>
    <w:uiPriority w:val="99"/>
    <w:unhideWhenUsed/>
    <w:rsid w:val="00CB20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07A"/>
  </w:style>
  <w:style w:type="table" w:styleId="TableGrid">
    <w:name w:val="Table Grid"/>
    <w:basedOn w:val="TableNormal"/>
    <w:uiPriority w:val="39"/>
    <w:rsid w:val="006315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D470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966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13F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72F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6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6B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916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16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16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16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16B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E2E2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845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403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loucestershirecf.org.uk/invest-programme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56EDC4948A041B47FA97357F85832" ma:contentTypeVersion="14" ma:contentTypeDescription="Create a new document." ma:contentTypeScope="" ma:versionID="19f2b09116a23373a541f4d1b0b1d2c0">
  <xsd:schema xmlns:xsd="http://www.w3.org/2001/XMLSchema" xmlns:xs="http://www.w3.org/2001/XMLSchema" xmlns:p="http://schemas.microsoft.com/office/2006/metadata/properties" xmlns:ns3="22003745-ae04-4d45-9431-631490a06f13" xmlns:ns4="23954648-5e14-4be7-af17-2ac1c4c45540" targetNamespace="http://schemas.microsoft.com/office/2006/metadata/properties" ma:root="true" ma:fieldsID="e6e49fb270f9f1c9c374786e9b340555" ns3:_="" ns4:_="">
    <xsd:import namespace="22003745-ae04-4d45-9431-631490a06f13"/>
    <xsd:import namespace="23954648-5e14-4be7-af17-2ac1c4c455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03745-ae04-4d45-9431-631490a06f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954648-5e14-4be7-af17-2ac1c4c4554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96632-0AFF-4646-81EE-B829FA564C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8D1BF7-F719-44D9-9D64-D78B17AF54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A166D8-F78C-445C-9D0B-E0053F6F069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2B19AA-C8B3-4BD9-A839-C49C4D0630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03745-ae04-4d45-9431-631490a06f13"/>
    <ds:schemaRef ds:uri="23954648-5e14-4be7-af17-2ac1c4c455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 Cleland</dc:creator>
  <cp:keywords/>
  <dc:description/>
  <cp:lastModifiedBy>Operations Manager</cp:lastModifiedBy>
  <cp:revision>6</cp:revision>
  <cp:lastPrinted>2017-03-14T16:55:00Z</cp:lastPrinted>
  <dcterms:created xsi:type="dcterms:W3CDTF">2024-03-07T12:22:00Z</dcterms:created>
  <dcterms:modified xsi:type="dcterms:W3CDTF">2024-03-07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56EDC4948A041B47FA97357F85832</vt:lpwstr>
  </property>
</Properties>
</file>